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6E4321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314430" w:history="1">
            <w:r w:rsidR="006E4321" w:rsidRPr="00E12B29">
              <w:rPr>
                <w:rStyle w:val="Hyperlink"/>
                <w:noProof/>
              </w:rPr>
              <w:t>Chapter 1: Introduction</w:t>
            </w:r>
            <w:r w:rsidR="006E4321">
              <w:rPr>
                <w:noProof/>
                <w:webHidden/>
              </w:rPr>
              <w:tab/>
            </w:r>
            <w:r w:rsidR="006E4321">
              <w:rPr>
                <w:noProof/>
                <w:webHidden/>
              </w:rPr>
              <w:fldChar w:fldCharType="begin"/>
            </w:r>
            <w:r w:rsidR="006E4321">
              <w:rPr>
                <w:noProof/>
                <w:webHidden/>
              </w:rPr>
              <w:instrText xml:space="preserve"> PAGEREF _Toc78314430 \h </w:instrText>
            </w:r>
            <w:r w:rsidR="006E4321">
              <w:rPr>
                <w:noProof/>
                <w:webHidden/>
              </w:rPr>
            </w:r>
            <w:r w:rsidR="006E4321">
              <w:rPr>
                <w:noProof/>
                <w:webHidden/>
              </w:rPr>
              <w:fldChar w:fldCharType="separate"/>
            </w:r>
            <w:r w:rsidR="006E4321">
              <w:rPr>
                <w:noProof/>
                <w:webHidden/>
              </w:rPr>
              <w:t>1</w:t>
            </w:r>
            <w:r w:rsidR="006E4321"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1" w:history="1">
            <w:r w:rsidRPr="00E12B29">
              <w:rPr>
                <w:rStyle w:val="Hyperlink"/>
                <w:noProof/>
              </w:rPr>
              <w:t>Chapter 2: Design and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2" w:history="1">
            <w:r w:rsidRPr="00E12B29">
              <w:rPr>
                <w:rStyle w:val="Hyperlink"/>
                <w:noProof/>
              </w:rPr>
              <w:t>2.1: Core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3" w:history="1">
            <w:r w:rsidRPr="00E12B29">
              <w:rPr>
                <w:rStyle w:val="Hyperlink"/>
                <w:noProof/>
              </w:rPr>
              <w:t>2.2: Additional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4" w:history="1">
            <w:r w:rsidRPr="00E12B29">
              <w:rPr>
                <w:rStyle w:val="Hyperlink"/>
                <w:noProof/>
              </w:rPr>
              <w:t>2.2.1: Hea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5" w:history="1">
            <w:r w:rsidRPr="00E12B29">
              <w:rPr>
                <w:rStyle w:val="Hyperlink"/>
                <w:noProof/>
              </w:rPr>
              <w:t>2.2.2: 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6" w:history="1">
            <w:r w:rsidRPr="00E12B29">
              <w:rPr>
                <w:rStyle w:val="Hyperlink"/>
                <w:noProof/>
              </w:rPr>
              <w:t>2.2.3: Scalable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7" w:history="1">
            <w:r w:rsidRPr="00E12B29">
              <w:rPr>
                <w:rStyle w:val="Hyperlink"/>
                <w:noProof/>
              </w:rPr>
              <w:t>2.2.4: XM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8" w:history="1">
            <w:r w:rsidRPr="00E12B29">
              <w:rPr>
                <w:rStyle w:val="Hyperlink"/>
                <w:noProof/>
              </w:rPr>
              <w:t>2.3: Client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39" w:history="1">
            <w:r w:rsidRPr="00E12B29">
              <w:rPr>
                <w:rStyle w:val="Hyperlink"/>
                <w:noProof/>
              </w:rPr>
              <w:t>Chapter 3: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0" w:history="1">
            <w:r w:rsidRPr="00E12B29">
              <w:rPr>
                <w:rStyle w:val="Hyperlink"/>
                <w:noProof/>
              </w:rPr>
              <w:t>3.1: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1" w:history="1">
            <w:r w:rsidRPr="00E12B29">
              <w:rPr>
                <w:rStyle w:val="Hyperlink"/>
                <w:noProof/>
              </w:rPr>
              <w:t>3.2: Regional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2" w:history="1">
            <w:r w:rsidRPr="00E12B29">
              <w:rPr>
                <w:rStyle w:val="Hyperlink"/>
                <w:noProof/>
              </w:rPr>
              <w:t>Chapter 4: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3" w:history="1">
            <w:r w:rsidRPr="00E12B29">
              <w:rPr>
                <w:rStyle w:val="Hyperlink"/>
                <w:noProof/>
              </w:rPr>
              <w:t>Annex A: myj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4" w:history="1">
            <w:r w:rsidRPr="00E12B29">
              <w:rPr>
                <w:rStyle w:val="Hyperlink"/>
                <w:noProof/>
              </w:rPr>
              <w:t>Annex B: display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5" w:history="1">
            <w:r w:rsidRPr="00E12B29">
              <w:rPr>
                <w:rStyle w:val="Hyperlink"/>
                <w:noProof/>
              </w:rPr>
              <w:t>Annex C: database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6" w:history="1">
            <w:r w:rsidRPr="00E12B29">
              <w:rPr>
                <w:rStyle w:val="Hyperlink"/>
                <w:noProof/>
              </w:rPr>
              <w:t>Annex D: credentials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7" w:history="1">
            <w:r w:rsidRPr="00E12B29">
              <w:rPr>
                <w:rStyle w:val="Hyperlink"/>
                <w:noProof/>
              </w:rPr>
              <w:t>Annex E: myapi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8" w:history="1">
            <w:r w:rsidRPr="00E12B29">
              <w:rPr>
                <w:rStyle w:val="Hyperlink"/>
                <w:noProof/>
              </w:rPr>
              <w:t>Annex F: index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49" w:history="1">
            <w:r w:rsidRPr="00E12B29">
              <w:rPr>
                <w:rStyle w:val="Hyperlink"/>
                <w:noProof/>
              </w:rPr>
              <w:t>Annex G: detail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321" w:rsidRDefault="006E4321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8314450" w:history="1">
            <w:r w:rsidRPr="00E12B29">
              <w:rPr>
                <w:rStyle w:val="Hyperlink"/>
                <w:noProof/>
              </w:rPr>
              <w:t>Annex H: bookstore.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314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518" w:rsidRDefault="0043292A" w:rsidP="00DC051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4202FD" w:rsidRDefault="004202FD">
      <w:pPr>
        <w:spacing w:line="259" w:lineRule="auto"/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6E4321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8314451" w:history="1">
        <w:r w:rsidR="006E4321" w:rsidRPr="0042543E">
          <w:rPr>
            <w:rStyle w:val="Hyperlink"/>
            <w:noProof/>
          </w:rPr>
          <w:t>Figure 2.1: function to add headers.</w:t>
        </w:r>
        <w:r w:rsidR="006E4321">
          <w:rPr>
            <w:noProof/>
            <w:webHidden/>
          </w:rPr>
          <w:tab/>
        </w:r>
        <w:r w:rsidR="006E4321">
          <w:rPr>
            <w:noProof/>
            <w:webHidden/>
          </w:rPr>
          <w:fldChar w:fldCharType="begin"/>
        </w:r>
        <w:r w:rsidR="006E4321">
          <w:rPr>
            <w:noProof/>
            <w:webHidden/>
          </w:rPr>
          <w:instrText xml:space="preserve"> PAGEREF _Toc78314451 \h </w:instrText>
        </w:r>
        <w:r w:rsidR="006E4321">
          <w:rPr>
            <w:noProof/>
            <w:webHidden/>
          </w:rPr>
        </w:r>
        <w:r w:rsidR="006E4321">
          <w:rPr>
            <w:noProof/>
            <w:webHidden/>
          </w:rPr>
          <w:fldChar w:fldCharType="separate"/>
        </w:r>
        <w:r w:rsidR="006E4321">
          <w:rPr>
            <w:noProof/>
            <w:webHidden/>
          </w:rPr>
          <w:t>3</w:t>
        </w:r>
        <w:r w:rsidR="006E4321"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2" w:history="1">
        <w:r w:rsidRPr="0042543E">
          <w:rPr>
            <w:rStyle w:val="Hyperlink"/>
            <w:noProof/>
          </w:rPr>
          <w:t>Figure 2.2: code for how to u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3" w:history="1">
        <w:r w:rsidRPr="0042543E">
          <w:rPr>
            <w:rStyle w:val="Hyperlink"/>
            <w:noProof/>
          </w:rPr>
          <w:t>Figure 2.3: push to arra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4" w:history="1">
        <w:r w:rsidRPr="0042543E">
          <w:rPr>
            <w:rStyle w:val="Hyperlink"/>
            <w:noProof/>
          </w:rPr>
          <w:t>Figure 2.4: WHERE and AND added to subquery str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5" w:history="1">
        <w:r w:rsidRPr="0042543E">
          <w:rPr>
            <w:rStyle w:val="Hyperlink"/>
            <w:noProof/>
          </w:rPr>
          <w:t>Figure 2.5: full substring outpu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6" w:history="1">
        <w:r w:rsidRPr="0042543E">
          <w:rPr>
            <w:rStyle w:val="Hyperlink"/>
            <w:noProof/>
          </w:rPr>
          <w:t>Figure 3.1: Home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7" w:history="1">
        <w:r w:rsidRPr="0042543E">
          <w:rPr>
            <w:rStyle w:val="Hyperlink"/>
            <w:noProof/>
          </w:rPr>
          <w:t>Figure 3.2: Testing of the date ran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8" w:history="1">
        <w:r w:rsidRPr="0042543E">
          <w:rPr>
            <w:rStyle w:val="Hyperlink"/>
            <w:noProof/>
          </w:rPr>
          <w:t>Figure 3.3: Testing of the data table sort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59" w:history="1">
        <w:r w:rsidRPr="0042543E">
          <w:rPr>
            <w:rStyle w:val="Hyperlink"/>
            <w:noProof/>
          </w:rPr>
          <w:t>Figure 3.4: Testing of the data table searc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60" w:history="1">
        <w:r w:rsidRPr="0042543E">
          <w:rPr>
            <w:rStyle w:val="Hyperlink"/>
            <w:noProof/>
          </w:rPr>
          <w:t>Figure 3.5: Testing of the world wide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61" w:history="1">
        <w:r w:rsidRPr="0042543E">
          <w:rPr>
            <w:rStyle w:val="Hyperlink"/>
            <w:noProof/>
          </w:rPr>
          <w:t>Figure 3.6: Testing regional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62" w:history="1">
        <w:r w:rsidRPr="0042543E">
          <w:rPr>
            <w:rStyle w:val="Hyperlink"/>
            <w:noProof/>
          </w:rPr>
          <w:t>Figure 3.7: Testing of parameters in regional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6E4321" w:rsidRDefault="006E4321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8314463" w:history="1">
        <w:r w:rsidRPr="0042543E">
          <w:rPr>
            <w:rStyle w:val="Hyperlink"/>
            <w:noProof/>
          </w:rPr>
          <w:t>Figure 3.8: Testing of region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314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A67BF2" w:rsidRDefault="00A67BF2">
      <w:pPr>
        <w:spacing w:line="259" w:lineRule="auto"/>
        <w:jc w:val="left"/>
      </w:pPr>
      <w:r>
        <w:br w:type="page"/>
      </w:r>
    </w:p>
    <w:p w:rsidR="006E4321" w:rsidRDefault="00A67BF2">
      <w:pPr>
        <w:pStyle w:val="TOAHeading"/>
        <w:tabs>
          <w:tab w:val="right" w:leader="dot" w:pos="829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>
        <w:lastRenderedPageBreak/>
        <w:fldChar w:fldCharType="begin"/>
      </w:r>
      <w:r>
        <w:instrText xml:space="preserve"> TOA \h \c "1" \p </w:instrText>
      </w:r>
      <w:r>
        <w:fldChar w:fldCharType="separate"/>
      </w:r>
      <w:r w:rsidR="006E4321">
        <w:rPr>
          <w:noProof/>
        </w:rPr>
        <w:t>List of Acronyms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API - Application Program Interface</w:t>
      </w:r>
      <w:r>
        <w:rPr>
          <w:noProof/>
        </w:rPr>
        <w:tab/>
        <w:t>1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ISBN - International Standard Book Number</w:t>
      </w:r>
      <w:r>
        <w:rPr>
          <w:noProof/>
        </w:rPr>
        <w:tab/>
        <w:t>7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JSON - JavaScript Object Notation</w:t>
      </w:r>
      <w:r>
        <w:rPr>
          <w:noProof/>
        </w:rPr>
        <w:tab/>
        <w:t>1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php - Hypertext Preprocessor</w:t>
      </w:r>
      <w:r>
        <w:rPr>
          <w:noProof/>
        </w:rPr>
        <w:tab/>
        <w:t>1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SQL - Structured Query Language</w:t>
      </w:r>
      <w:r>
        <w:rPr>
          <w:noProof/>
        </w:rPr>
        <w:tab/>
        <w:t>6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URL - Uniform Resource Locator</w:t>
      </w:r>
      <w:r>
        <w:rPr>
          <w:noProof/>
        </w:rPr>
        <w:tab/>
        <w:t>5</w:t>
      </w:r>
    </w:p>
    <w:p w:rsidR="006E4321" w:rsidRDefault="006E4321">
      <w:pPr>
        <w:pStyle w:val="TableofAuthorities"/>
        <w:tabs>
          <w:tab w:val="right" w:leader="dot" w:pos="8299"/>
        </w:tabs>
        <w:rPr>
          <w:noProof/>
        </w:rPr>
      </w:pPr>
      <w:r>
        <w:rPr>
          <w:noProof/>
        </w:rPr>
        <w:t>XML - eXtensible Markup Language</w:t>
      </w:r>
      <w:r>
        <w:rPr>
          <w:noProof/>
        </w:rPr>
        <w:tab/>
        <w:t>1</w:t>
      </w:r>
    </w:p>
    <w:p w:rsidR="00E8409D" w:rsidRPr="003E6710" w:rsidRDefault="00A67BF2" w:rsidP="003E6710">
      <w:pPr>
        <w:jc w:val="left"/>
      </w:pPr>
      <w:r>
        <w:fldChar w:fldCharType="end"/>
      </w: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0" w:name="Content"/>
      <w:bookmarkStart w:id="1" w:name="_Toc78314430"/>
      <w:r>
        <w:lastRenderedPageBreak/>
        <w:t>Introduction</w:t>
      </w:r>
      <w:bookmarkEnd w:id="1"/>
    </w:p>
    <w:p w:rsidR="001A53F7" w:rsidRPr="001A53F7" w:rsidRDefault="001A53F7" w:rsidP="001A53F7">
      <w:r>
        <w:t>In order to have some functionalities on the same page, a website is built to q</w:t>
      </w:r>
      <w:r w:rsidR="00A42CCC">
        <w:t xml:space="preserve">uery a server and receive the </w:t>
      </w:r>
      <w:r w:rsidR="006F18DE">
        <w:t>JavaScript Object Notation (JSON</w:t>
      </w:r>
      <w:r w:rsidR="006F18DE">
        <w:fldChar w:fldCharType="begin"/>
      </w:r>
      <w:r w:rsidR="006F18DE">
        <w:instrText xml:space="preserve"> TA \l "</w:instrText>
      </w:r>
      <w:r w:rsidR="006F18DE" w:rsidRPr="002E4B13">
        <w:instrText>JSON - JavaScript Object Notation</w:instrText>
      </w:r>
      <w:r w:rsidR="006F18DE">
        <w:instrText xml:space="preserve">" \s "JSON" \c 1 </w:instrText>
      </w:r>
      <w:r w:rsidR="006F18DE">
        <w:fldChar w:fldCharType="end"/>
      </w:r>
      <w:r w:rsidR="006F18DE">
        <w:t>)</w:t>
      </w:r>
      <w:r w:rsidR="00A42CCC">
        <w:t xml:space="preserve"> or </w:t>
      </w:r>
      <w:r w:rsidR="002D4EEE" w:rsidRPr="002D4EEE">
        <w:t xml:space="preserve">extensible markup language </w:t>
      </w:r>
      <w:r w:rsidR="002D4EEE">
        <w:t>(XML</w:t>
      </w:r>
      <w:r w:rsidR="002D4EEE">
        <w:fldChar w:fldCharType="begin"/>
      </w:r>
      <w:r w:rsidR="002D4EEE">
        <w:instrText xml:space="preserve"> TA \l "</w:instrText>
      </w:r>
      <w:r w:rsidR="002D4EEE" w:rsidRPr="003955BB">
        <w:instrText>XML - eXtensible Markup Language</w:instrText>
      </w:r>
      <w:r w:rsidR="002D4EEE">
        <w:instrText xml:space="preserve">" \s "XML" \c 1 </w:instrText>
      </w:r>
      <w:r w:rsidR="002D4EEE">
        <w:fldChar w:fldCharType="end"/>
      </w:r>
      <w:r w:rsidR="002D4EEE">
        <w:t>)</w:t>
      </w:r>
      <w:r w:rsidR="00A42CCC">
        <w:t xml:space="preserve"> </w:t>
      </w:r>
      <w:r w:rsidR="00F828A2">
        <w:t>file and display the required data.</w:t>
      </w:r>
      <w:r w:rsidR="006F18DE">
        <w:t xml:space="preserve"> There will be a rest web service </w:t>
      </w:r>
      <w:r w:rsidR="00642C2D" w:rsidRPr="00642C2D">
        <w:t xml:space="preserve">application program interface </w:t>
      </w:r>
      <w:r w:rsidR="00642C2D">
        <w:t>(API</w:t>
      </w:r>
      <w:r w:rsidR="00642C2D">
        <w:fldChar w:fldCharType="begin"/>
      </w:r>
      <w:r w:rsidR="00642C2D">
        <w:instrText xml:space="preserve"> TA \l "</w:instrText>
      </w:r>
      <w:r w:rsidR="00642C2D" w:rsidRPr="00342E20">
        <w:instrText>API - Application Program Interface</w:instrText>
      </w:r>
      <w:r w:rsidR="00642C2D">
        <w:instrText xml:space="preserve">" \s "API" \c 1 </w:instrText>
      </w:r>
      <w:r w:rsidR="00642C2D">
        <w:fldChar w:fldCharType="end"/>
      </w:r>
      <w:r w:rsidR="00642C2D">
        <w:t xml:space="preserve">) </w:t>
      </w:r>
      <w:r w:rsidR="006F18DE">
        <w:t xml:space="preserve">using </w:t>
      </w:r>
      <w:r w:rsidR="00890205" w:rsidRPr="00890205">
        <w:t xml:space="preserve">Hypertext Preprocessor </w:t>
      </w:r>
      <w:r w:rsidR="00890205">
        <w:t>(</w:t>
      </w:r>
      <w:r w:rsidR="006F18DE">
        <w:t>php</w:t>
      </w:r>
      <w:r w:rsidR="00890205">
        <w:fldChar w:fldCharType="begin"/>
      </w:r>
      <w:r w:rsidR="00890205">
        <w:instrText xml:space="preserve"> TA \l "</w:instrText>
      </w:r>
      <w:r w:rsidR="00890205" w:rsidRPr="00E938E3">
        <w:instrText>php - Hypertext Preprocessor</w:instrText>
      </w:r>
      <w:r w:rsidR="00890205">
        <w:instrText xml:space="preserve">" \s "php" \c 1 </w:instrText>
      </w:r>
      <w:r w:rsidR="00890205">
        <w:fldChar w:fldCharType="end"/>
      </w:r>
      <w:r w:rsidR="00890205">
        <w:t>).</w:t>
      </w:r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2" w:name="_Toc78314431"/>
      <w:r>
        <w:lastRenderedPageBreak/>
        <w:t>Design and implementation</w:t>
      </w:r>
      <w:bookmarkEnd w:id="2"/>
    </w:p>
    <w:p w:rsidR="004E08F2" w:rsidRDefault="004E08F2" w:rsidP="00F6508B">
      <w:pPr>
        <w:pStyle w:val="Heading2"/>
        <w:ind w:left="720" w:hanging="720"/>
      </w:pPr>
      <w:bookmarkStart w:id="3" w:name="_Toc78314432"/>
      <w:r>
        <w:t>Core functionalities</w:t>
      </w:r>
      <w:bookmarkEnd w:id="3"/>
    </w:p>
    <w:p w:rsidR="004F4ADB" w:rsidRDefault="00497D92" w:rsidP="004F4ADB">
      <w:r>
        <w:t>The core functionalities</w:t>
      </w:r>
      <w:r w:rsidR="008E1805">
        <w:t xml:space="preserve"> developed on the API are also implemented in the client’s web site. They</w:t>
      </w:r>
      <w:r>
        <w:t xml:space="preserve"> are as follows:</w:t>
      </w:r>
      <w:r w:rsidR="004F4ADB"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title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author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publication year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author and category</w:t>
      </w:r>
      <w:r w:rsidRPr="004F4ADB">
        <w:t xml:space="preserve"> </w:t>
      </w:r>
    </w:p>
    <w:p w:rsidR="00497D92" w:rsidRDefault="004F4ADB" w:rsidP="004F4ADB">
      <w:pPr>
        <w:pStyle w:val="ListParagraph"/>
        <w:numPr>
          <w:ilvl w:val="0"/>
          <w:numId w:val="20"/>
        </w:numPr>
      </w:pPr>
      <w:r>
        <w:t>Get books information by author and publication year</w:t>
      </w:r>
    </w:p>
    <w:p w:rsidR="002A4215" w:rsidRDefault="002A4215" w:rsidP="004F4ADB"/>
    <w:p w:rsidR="004E08F2" w:rsidRDefault="00BA4142" w:rsidP="006E4321">
      <w:pPr>
        <w:spacing w:line="259" w:lineRule="auto"/>
        <w:jc w:val="left"/>
      </w:pPr>
      <w:r>
        <w:t>Rather t</w:t>
      </w:r>
      <w:r w:rsidR="002A4215">
        <w:t>ha</w:t>
      </w:r>
      <w:r>
        <w:t xml:space="preserve">n the traditional approach </w:t>
      </w:r>
      <w:r w:rsidR="002475A5">
        <w:t>(</w:t>
      </w:r>
      <w:r w:rsidR="008B0908" w:rsidRPr="008B0908">
        <w:t xml:space="preserve">SELECT * FROM </w:t>
      </w:r>
      <w:proofErr w:type="spellStart"/>
      <w:r w:rsidR="008B0908">
        <w:t>bookstore.</w:t>
      </w:r>
      <w:r w:rsidR="008B0908" w:rsidRPr="008B0908">
        <w:t>books</w:t>
      </w:r>
      <w:proofErr w:type="spellEnd"/>
      <w:r w:rsidR="008B0908">
        <w:t xml:space="preserve"> WHERE title=’harry </w:t>
      </w:r>
      <w:r w:rsidR="002475A5">
        <w:t>potter’ ;)</w:t>
      </w:r>
      <w:r>
        <w:t xml:space="preserve">, another type of approach has been used which will </w:t>
      </w:r>
      <w:r w:rsidR="002A4215">
        <w:t>make the API more scalable and to work better with multiple query string.</w:t>
      </w:r>
      <w:r w:rsidR="00714EE2">
        <w:t xml:space="preserve"> This will be explained further section </w:t>
      </w:r>
      <w:r w:rsidR="00C6076C">
        <w:fldChar w:fldCharType="begin"/>
      </w:r>
      <w:r w:rsidR="00C6076C">
        <w:instrText xml:space="preserve"> REF _Ref78314311 \n \h </w:instrText>
      </w:r>
      <w:r w:rsidR="00C6076C">
        <w:fldChar w:fldCharType="separate"/>
      </w:r>
      <w:r w:rsidR="006E4321">
        <w:t>2.2.3:</w:t>
      </w:r>
      <w:r w:rsidR="00C6076C">
        <w:fldChar w:fldCharType="end"/>
      </w:r>
      <w:r w:rsidR="0073313E">
        <w:t xml:space="preserve"> </w:t>
      </w:r>
      <w:r w:rsidR="0073313E">
        <w:fldChar w:fldCharType="begin"/>
      </w:r>
      <w:r w:rsidR="0073313E">
        <w:instrText xml:space="preserve"> REF _Ref78314338 \h </w:instrText>
      </w:r>
      <w:r w:rsidR="0073313E">
        <w:fldChar w:fldCharType="separate"/>
      </w:r>
      <w:r w:rsidR="006E4321">
        <w:t>Scalable API</w:t>
      </w:r>
      <w:r w:rsidR="0073313E">
        <w:fldChar w:fldCharType="end"/>
      </w:r>
      <w:r w:rsidR="0073313E">
        <w:t>.</w:t>
      </w:r>
    </w:p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A37B4B" w:rsidRPr="005A51B2" w:rsidRDefault="0069211A" w:rsidP="00C6076C">
      <w:pPr>
        <w:pStyle w:val="Heading2"/>
      </w:pPr>
      <w:bookmarkStart w:id="4" w:name="_Toc78314433"/>
      <w:r>
        <w:lastRenderedPageBreak/>
        <w:t>Additional functionalities</w:t>
      </w:r>
      <w:bookmarkEnd w:id="4"/>
    </w:p>
    <w:p w:rsidR="00A37B4B" w:rsidRDefault="00A37B4B" w:rsidP="00A37B4B">
      <w:pPr>
        <w:pStyle w:val="Heading3"/>
      </w:pPr>
      <w:bookmarkStart w:id="5" w:name="_Toc78314434"/>
      <w:r>
        <w:t>Headers</w:t>
      </w:r>
      <w:bookmarkEnd w:id="5"/>
    </w:p>
    <w:p w:rsidR="00A37B4B" w:rsidRDefault="00590ADF" w:rsidP="00A37B4B">
      <w:r>
        <w:t>In the case of the bookstore, either the books are found or not. But there is another one that can arise; bad request.</w:t>
      </w:r>
      <w:r w:rsidR="00AD651D">
        <w:t xml:space="preserve"> To help programmability, status code, message, and total book in the database are prepended to the response.</w:t>
      </w:r>
      <w:r w:rsidR="00EC7A62">
        <w:t xml:space="preserve"> A </w:t>
      </w:r>
      <w:r w:rsidR="00EC7A62" w:rsidRPr="00EC7A62">
        <w:t xml:space="preserve">function </w:t>
      </w:r>
      <w:proofErr w:type="spellStart"/>
      <w:r w:rsidR="00EC7A62" w:rsidRPr="00EC7A62">
        <w:t>addStatusToData</w:t>
      </w:r>
      <w:proofErr w:type="spellEnd"/>
      <w:r w:rsidR="00EC7A62">
        <w:t xml:space="preserve"> </w:t>
      </w:r>
      <w:r w:rsidR="00EC7A62" w:rsidRPr="00EC7A62">
        <w:t>($status, $</w:t>
      </w:r>
      <w:proofErr w:type="spellStart"/>
      <w:r w:rsidR="00EC7A62" w:rsidRPr="00EC7A62">
        <w:t>statusMessage</w:t>
      </w:r>
      <w:proofErr w:type="spellEnd"/>
      <w:r w:rsidR="00EC7A62" w:rsidRPr="00EC7A62">
        <w:t>, $count, $data)</w:t>
      </w:r>
      <w:r w:rsidR="00EC7A62">
        <w:t xml:space="preserve"> was created</w:t>
      </w:r>
      <w:r w:rsidR="00193B22">
        <w:t xml:space="preserve"> (as show in </w:t>
      </w:r>
      <w:r w:rsidR="00193B22">
        <w:fldChar w:fldCharType="begin"/>
      </w:r>
      <w:r w:rsidR="00193B22">
        <w:instrText xml:space="preserve"> REF _Ref78313087 \h </w:instrText>
      </w:r>
      <w:r w:rsidR="00193B22">
        <w:fldChar w:fldCharType="separate"/>
      </w:r>
      <w:r w:rsidR="006E4321">
        <w:t xml:space="preserve">Figure </w:t>
      </w:r>
      <w:r w:rsidR="006E4321">
        <w:rPr>
          <w:noProof/>
        </w:rPr>
        <w:t>2</w:t>
      </w:r>
      <w:r w:rsidR="006E4321">
        <w:t>.</w:t>
      </w:r>
      <w:r w:rsidR="006E4321">
        <w:rPr>
          <w:noProof/>
        </w:rPr>
        <w:t>1</w:t>
      </w:r>
      <w:r w:rsidR="00193B22">
        <w:fldChar w:fldCharType="end"/>
      </w:r>
      <w:r w:rsidR="00193B22">
        <w:t>)</w:t>
      </w:r>
      <w:r w:rsidR="00EC7A62">
        <w:t xml:space="preserve"> to add the above before the data/response.</w:t>
      </w:r>
    </w:p>
    <w:p w:rsidR="00B00805" w:rsidRDefault="00DD4DEF" w:rsidP="00A37B4B">
      <w:r>
        <w:t xml:space="preserve">The status code </w:t>
      </w:r>
      <w:r w:rsidR="00DB5DC8">
        <w:t>and messages are as follow</w:t>
      </w:r>
      <w:r>
        <w:t>:</w:t>
      </w:r>
    </w:p>
    <w:p w:rsidR="00DD4DEF" w:rsidRDefault="00DD4DEF" w:rsidP="00DB5DC8">
      <w:pPr>
        <w:pStyle w:val="ListParagraph"/>
        <w:numPr>
          <w:ilvl w:val="0"/>
          <w:numId w:val="23"/>
        </w:numPr>
      </w:pPr>
      <w:r>
        <w:t xml:space="preserve">200 – </w:t>
      </w:r>
      <w:r w:rsidR="00DB5DC8">
        <w:t>S</w:t>
      </w:r>
      <w:r>
        <w:t>uccessful</w:t>
      </w:r>
      <w:r w:rsidR="004F38C8">
        <w:t xml:space="preserve"> (represent book found in bookstore)</w:t>
      </w:r>
    </w:p>
    <w:p w:rsidR="00DD4DEF" w:rsidRDefault="00DD4DEF" w:rsidP="004F38C8">
      <w:pPr>
        <w:pStyle w:val="ListParagraph"/>
        <w:numPr>
          <w:ilvl w:val="0"/>
          <w:numId w:val="23"/>
        </w:numPr>
      </w:pPr>
      <w:r>
        <w:t>400 – Bad Request</w:t>
      </w:r>
      <w:r w:rsidR="004F38C8">
        <w:t xml:space="preserve"> (represent wrong URL query)</w:t>
      </w:r>
    </w:p>
    <w:p w:rsidR="004F38C8" w:rsidRDefault="00DD4DEF" w:rsidP="004F38C8">
      <w:pPr>
        <w:pStyle w:val="ListParagraph"/>
        <w:numPr>
          <w:ilvl w:val="0"/>
          <w:numId w:val="23"/>
        </w:numPr>
      </w:pPr>
      <w:r>
        <w:t xml:space="preserve">404 </w:t>
      </w:r>
      <w:r w:rsidR="00DB5DC8">
        <w:t>–</w:t>
      </w:r>
      <w:r>
        <w:t xml:space="preserve"> N</w:t>
      </w:r>
      <w:r w:rsidR="00DB5DC8">
        <w:t>ot found</w:t>
      </w:r>
      <w:r w:rsidR="00C76F18">
        <w:t xml:space="preserve"> </w:t>
      </w:r>
      <w:r w:rsidR="004F38C8">
        <w:t>(represent book</w:t>
      </w:r>
      <w:r w:rsidR="00C76F18">
        <w:t xml:space="preserve"> not</w:t>
      </w:r>
      <w:r w:rsidR="004F38C8">
        <w:t xml:space="preserve"> found in bookstore)</w:t>
      </w:r>
    </w:p>
    <w:p w:rsidR="00DD4DEF" w:rsidRDefault="00DD4DEF" w:rsidP="00A37B4B"/>
    <w:p w:rsidR="00B00805" w:rsidRDefault="00B00805" w:rsidP="00B00805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D1F9855" wp14:editId="30D078E5">
            <wp:extent cx="5276215" cy="181483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805" w:rsidRPr="00A37B4B" w:rsidRDefault="00B00805" w:rsidP="00B00805">
      <w:pPr>
        <w:pStyle w:val="Caption"/>
      </w:pPr>
      <w:bookmarkStart w:id="6" w:name="_Ref78313087"/>
      <w:bookmarkStart w:id="7" w:name="_Toc78314451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1</w:t>
        </w:r>
      </w:fldSimple>
      <w:bookmarkEnd w:id="6"/>
      <w:r>
        <w:t>: function to add headers.</w:t>
      </w:r>
      <w:bookmarkEnd w:id="7"/>
    </w:p>
    <w:p w:rsidR="00F71594" w:rsidRDefault="00F71594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bookmarkStart w:id="8" w:name="_Ref78301748"/>
      <w:r>
        <w:br w:type="page"/>
      </w:r>
    </w:p>
    <w:p w:rsidR="00A54DFD" w:rsidRPr="00F71594" w:rsidRDefault="00F71594" w:rsidP="00F71594">
      <w:pPr>
        <w:pStyle w:val="Heading3"/>
      </w:pPr>
      <w:bookmarkStart w:id="9" w:name="_Toc78314435"/>
      <w:r>
        <w:lastRenderedPageBreak/>
        <w:t>How to use</w:t>
      </w:r>
      <w:bookmarkEnd w:id="9"/>
    </w:p>
    <w:p w:rsidR="00A54DFD" w:rsidRDefault="00A54DFD">
      <w:pPr>
        <w:spacing w:line="259" w:lineRule="auto"/>
        <w:jc w:val="left"/>
      </w:pPr>
      <w:r>
        <w:t>If there is no query in the URL, it is assumed that the client don’t know how to use the API.</w:t>
      </w:r>
      <w:r w:rsidR="003B4D14">
        <w:t xml:space="preserve"> </w:t>
      </w:r>
      <w:r w:rsidR="003B4D14">
        <w:fldChar w:fldCharType="begin"/>
      </w:r>
      <w:r w:rsidR="003B4D14">
        <w:instrText xml:space="preserve"> REF _Ref78314511 \h </w:instrText>
      </w:r>
      <w:r w:rsidR="003B4D14">
        <w:fldChar w:fldCharType="separate"/>
      </w:r>
      <w:r w:rsidR="003B4D14">
        <w:t xml:space="preserve">Figure </w:t>
      </w:r>
      <w:r w:rsidR="003B4D14">
        <w:rPr>
          <w:noProof/>
        </w:rPr>
        <w:t>2</w:t>
      </w:r>
      <w:r w:rsidR="003B4D14">
        <w:t>.</w:t>
      </w:r>
      <w:r w:rsidR="003B4D14">
        <w:rPr>
          <w:noProof/>
        </w:rPr>
        <w:t>2</w:t>
      </w:r>
      <w:r w:rsidR="003B4D14">
        <w:fldChar w:fldCharType="end"/>
      </w:r>
      <w:r w:rsidR="003B4D14">
        <w:t xml:space="preserve"> shows part of the code to display the how to use page to the user. This will be further explained in </w:t>
      </w:r>
      <w:r w:rsidR="00B63C6A">
        <w:fldChar w:fldCharType="begin"/>
      </w:r>
      <w:r w:rsidR="00B63C6A">
        <w:instrText xml:space="preserve"> REF _Ref74348042 \w \h </w:instrText>
      </w:r>
      <w:r w:rsidR="00B63C6A">
        <w:fldChar w:fldCharType="separate"/>
      </w:r>
      <w:r w:rsidR="00B63C6A">
        <w:t>Chapter 3:</w:t>
      </w:r>
      <w:r w:rsidR="00B63C6A">
        <w:fldChar w:fldCharType="end"/>
      </w:r>
      <w:r w:rsidR="00B63C6A">
        <w:t xml:space="preserve"> </w:t>
      </w:r>
      <w:r w:rsidR="00B63C6A">
        <w:fldChar w:fldCharType="begin"/>
      </w:r>
      <w:r w:rsidR="00B63C6A">
        <w:instrText xml:space="preserve"> REF _Ref74348042 \h </w:instrText>
      </w:r>
      <w:r w:rsidR="00B63C6A">
        <w:fldChar w:fldCharType="separate"/>
      </w:r>
      <w:r w:rsidR="00B63C6A">
        <w:t>Testing</w:t>
      </w:r>
      <w:r w:rsidR="00B63C6A">
        <w:fldChar w:fldCharType="end"/>
      </w:r>
      <w:r w:rsidR="00B63C6A">
        <w:t>.</w:t>
      </w:r>
    </w:p>
    <w:p w:rsidR="00CE0AA0" w:rsidRDefault="00A54DFD" w:rsidP="00CE0AA0">
      <w:pPr>
        <w:keepNext/>
        <w:spacing w:line="259" w:lineRule="auto"/>
        <w:jc w:val="center"/>
      </w:pPr>
      <w:r>
        <w:rPr>
          <w:noProof/>
          <w:lang w:val="en-GB" w:eastAsia="en-GB"/>
        </w:rPr>
        <w:drawing>
          <wp:inline distT="0" distB="0" distL="0" distR="0" wp14:anchorId="1192F548" wp14:editId="40EC08DB">
            <wp:extent cx="5276215" cy="1311275"/>
            <wp:effectExtent l="0" t="0" r="63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DFD" w:rsidRDefault="00CE0AA0" w:rsidP="00CE0AA0">
      <w:pPr>
        <w:pStyle w:val="Caption"/>
      </w:pPr>
      <w:bookmarkStart w:id="10" w:name="_Toc78314452"/>
      <w:bookmarkStart w:id="11" w:name="_Ref78314511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2</w:t>
        </w:r>
      </w:fldSimple>
      <w:bookmarkEnd w:id="11"/>
      <w:r>
        <w:t>: code for how to use.</w:t>
      </w:r>
      <w:bookmarkEnd w:id="10"/>
    </w:p>
    <w:p w:rsidR="00A54DFD" w:rsidRDefault="00A54DFD">
      <w:pPr>
        <w:spacing w:line="259" w:lineRule="auto"/>
        <w:jc w:val="left"/>
      </w:pPr>
    </w:p>
    <w:p w:rsidR="00CE0AA0" w:rsidRDefault="00CE0AA0">
      <w:pPr>
        <w:spacing w:line="259" w:lineRule="auto"/>
        <w:jc w:val="left"/>
      </w:pPr>
    </w:p>
    <w:p w:rsidR="00A37B4B" w:rsidRDefault="00A37B4B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DC590F" w:rsidRDefault="00DC590F" w:rsidP="005A51B2">
      <w:pPr>
        <w:pStyle w:val="Heading3"/>
      </w:pPr>
      <w:bookmarkStart w:id="12" w:name="_Ref78314305"/>
      <w:bookmarkStart w:id="13" w:name="_Ref78314311"/>
      <w:bookmarkStart w:id="14" w:name="_Ref78314321"/>
      <w:bookmarkStart w:id="15" w:name="_Ref78314328"/>
      <w:bookmarkStart w:id="16" w:name="_Ref78314338"/>
      <w:bookmarkStart w:id="17" w:name="_Toc78314436"/>
      <w:r>
        <w:lastRenderedPageBreak/>
        <w:t>Scalable API</w:t>
      </w:r>
      <w:bookmarkEnd w:id="8"/>
      <w:bookmarkEnd w:id="12"/>
      <w:bookmarkEnd w:id="13"/>
      <w:bookmarkEnd w:id="14"/>
      <w:bookmarkEnd w:id="15"/>
      <w:bookmarkEnd w:id="16"/>
      <w:bookmarkEnd w:id="17"/>
    </w:p>
    <w:p w:rsidR="00DC590F" w:rsidRDefault="00325661" w:rsidP="00DC590F">
      <w:r>
        <w:t xml:space="preserve">As mentioned before, this will make the API more dynamic. The API will be </w:t>
      </w:r>
      <w:r w:rsidR="008D3A1A">
        <w:t>programmed to allow any of its users to</w:t>
      </w:r>
      <w:r w:rsidR="00BD46BC">
        <w:t xml:space="preserve"> use it without any restriction in the number of query passed as request.</w:t>
      </w:r>
      <w:r w:rsidR="00DD7C8C">
        <w:t xml:space="preserve"> </w:t>
      </w:r>
      <w:r w:rsidR="00DD7C8C">
        <w:fldChar w:fldCharType="begin"/>
      </w:r>
      <w:r w:rsidR="00DD7C8C">
        <w:instrText xml:space="preserve"> REF _Ref78302423 \h </w:instrText>
      </w:r>
      <w:r w:rsidR="00DD7C8C">
        <w:fldChar w:fldCharType="separate"/>
      </w:r>
      <w:r w:rsidR="006E4321">
        <w:t xml:space="preserve">Annex E: </w:t>
      </w:r>
      <w:proofErr w:type="spellStart"/>
      <w:r w:rsidR="006E4321">
        <w:t>myapi.php</w:t>
      </w:r>
      <w:proofErr w:type="spellEnd"/>
      <w:r w:rsidR="00DD7C8C">
        <w:fldChar w:fldCharType="end"/>
      </w:r>
      <w:r w:rsidR="00DD7C8C">
        <w:t xml:space="preserve"> </w:t>
      </w:r>
      <w:r w:rsidR="005C3141">
        <w:t>has the full code for any reference.</w:t>
      </w:r>
    </w:p>
    <w:p w:rsidR="005C3141" w:rsidRDefault="005C3141" w:rsidP="00DC590F"/>
    <w:p w:rsidR="006007EE" w:rsidRDefault="006007EE" w:rsidP="00DC590F">
      <w:r>
        <w:t>The approach is as follows:</w:t>
      </w:r>
    </w:p>
    <w:p w:rsidR="00E4757F" w:rsidRDefault="005B0444" w:rsidP="00E4757F">
      <w:pPr>
        <w:pStyle w:val="ListParagraph"/>
        <w:numPr>
          <w:ilvl w:val="0"/>
          <w:numId w:val="21"/>
        </w:numPr>
      </w:pPr>
      <w:r>
        <w:t>Get the main query – “SELECT * FROM books”</w:t>
      </w:r>
    </w:p>
    <w:p w:rsidR="008F7375" w:rsidRDefault="008F7375" w:rsidP="00E4757F">
      <w:pPr>
        <w:pStyle w:val="ListParagraph"/>
        <w:numPr>
          <w:ilvl w:val="0"/>
          <w:numId w:val="21"/>
        </w:numPr>
      </w:pPr>
      <w:r>
        <w:t>Combine/</w:t>
      </w:r>
      <w:r w:rsidR="00E2690A">
        <w:t>concatenate</w:t>
      </w:r>
      <w:r>
        <w:t xml:space="preserve"> it with the subquery (if any).</w:t>
      </w:r>
      <w:r w:rsidR="002D3BEF">
        <w:t xml:space="preserve"> </w:t>
      </w:r>
      <w:r w:rsidR="00E2690A">
        <w:t xml:space="preserve">A function was built to perform this task. It requires all the parameters of the </w:t>
      </w:r>
      <w:r w:rsidR="00A67BF2" w:rsidRPr="00A67BF2">
        <w:t>Uniform Resource Locator</w:t>
      </w:r>
      <w:r w:rsidR="00A67BF2">
        <w:t xml:space="preserve"> (URL</w:t>
      </w:r>
      <w:r w:rsidR="00A67BF2">
        <w:fldChar w:fldCharType="begin"/>
      </w:r>
      <w:r w:rsidR="00A67BF2">
        <w:instrText xml:space="preserve"> TA \l "</w:instrText>
      </w:r>
      <w:r w:rsidR="00A67BF2" w:rsidRPr="00FB663B">
        <w:instrText>URL - Uniform Resource Locator</w:instrText>
      </w:r>
      <w:r w:rsidR="00A67BF2">
        <w:instrText xml:space="preserve">" \s "URL" \c 1 </w:instrText>
      </w:r>
      <w:r w:rsidR="00A67BF2">
        <w:fldChar w:fldCharType="end"/>
      </w:r>
      <w:r w:rsidR="00A67BF2">
        <w:t xml:space="preserve">) </w:t>
      </w:r>
      <w:r w:rsidR="00E2690A">
        <w:t>to perform it task and return the subquery.</w:t>
      </w:r>
    </w:p>
    <w:p w:rsidR="006007EE" w:rsidRPr="006007EE" w:rsidRDefault="006007EE" w:rsidP="006007E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007E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007E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007E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6007E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6007E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6007E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6007E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6007E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</w:t>
      </w:r>
      <w:proofErr w:type="gramStart"/>
      <w:r w:rsidRPr="006007E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007E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007E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007E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6007E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5C3141" w:rsidRDefault="005C3141" w:rsidP="00DC590F"/>
    <w:p w:rsidR="005D1219" w:rsidRPr="00BE5038" w:rsidRDefault="005D1219" w:rsidP="00DC590F">
      <w:pPr>
        <w:rPr>
          <w:b/>
        </w:rPr>
      </w:pPr>
      <w:r w:rsidRPr="00BE5038">
        <w:rPr>
          <w:b/>
        </w:rPr>
        <w:t>Exploring subquery</w:t>
      </w:r>
      <w:r w:rsidR="00E20812">
        <w:rPr>
          <w:b/>
        </w:rPr>
        <w:t xml:space="preserve"> </w:t>
      </w:r>
      <w:r w:rsidRPr="00BE5038">
        <w:rPr>
          <w:b/>
        </w:rPr>
        <w:t>($</w:t>
      </w:r>
      <w:proofErr w:type="spellStart"/>
      <w:r w:rsidRPr="00BE5038">
        <w:rPr>
          <w:b/>
        </w:rPr>
        <w:t>params</w:t>
      </w:r>
      <w:proofErr w:type="spellEnd"/>
      <w:r w:rsidRPr="00BE5038">
        <w:rPr>
          <w:b/>
        </w:rPr>
        <w:t>) method/function.</w:t>
      </w:r>
    </w:p>
    <w:p w:rsidR="00BE5038" w:rsidRDefault="00BE5038" w:rsidP="00DC590F">
      <w:r>
        <w:t xml:space="preserve">The principle is that </w:t>
      </w:r>
      <w:r w:rsidR="007A0627">
        <w:t>every query parameters should be prepend with the word “AND”</w:t>
      </w:r>
      <w:r w:rsidR="00BD57DE">
        <w:t xml:space="preserve">. To achieve this, an array is created. </w:t>
      </w:r>
      <w:r w:rsidR="0009226F">
        <w:t>All</w:t>
      </w:r>
      <w:r w:rsidR="00BD57DE">
        <w:t xml:space="preserve"> the query that required the keyword will be push to that array</w:t>
      </w:r>
      <w:r w:rsidR="004C6B98">
        <w:t>.</w:t>
      </w:r>
      <w:r w:rsidR="00195D7D">
        <w:t xml:space="preserve"> </w:t>
      </w:r>
      <w:r w:rsidR="00195D7D">
        <w:fldChar w:fldCharType="begin"/>
      </w:r>
      <w:r w:rsidR="00195D7D">
        <w:instrText xml:space="preserve"> REF _Ref78309402 \h </w:instrText>
      </w:r>
      <w:r w:rsidR="00195D7D">
        <w:fldChar w:fldCharType="separate"/>
      </w:r>
      <w:r w:rsidR="006E4321">
        <w:t xml:space="preserve">Figure </w:t>
      </w:r>
      <w:r w:rsidR="006E4321">
        <w:rPr>
          <w:noProof/>
        </w:rPr>
        <w:t>2</w:t>
      </w:r>
      <w:r w:rsidR="006E4321">
        <w:t>.</w:t>
      </w:r>
      <w:r w:rsidR="006E4321">
        <w:rPr>
          <w:noProof/>
        </w:rPr>
        <w:t>3</w:t>
      </w:r>
      <w:r w:rsidR="00195D7D">
        <w:fldChar w:fldCharType="end"/>
      </w:r>
      <w:r w:rsidR="004C6B98">
        <w:t xml:space="preserve"> shows two examples of parameters that should be prepended.</w:t>
      </w:r>
    </w:p>
    <w:p w:rsidR="0061166C" w:rsidRDefault="0061166C" w:rsidP="00E5328F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F3EF0B9" wp14:editId="780F76BF">
            <wp:extent cx="5276215" cy="105473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219" w:rsidRDefault="0061166C" w:rsidP="00B00805">
      <w:pPr>
        <w:pStyle w:val="Caption"/>
      </w:pPr>
      <w:bookmarkStart w:id="18" w:name="_Ref78309402"/>
      <w:bookmarkStart w:id="19" w:name="_Toc78314453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3</w:t>
        </w:r>
      </w:fldSimple>
      <w:bookmarkEnd w:id="18"/>
      <w:r>
        <w:t>: push to array.</w:t>
      </w:r>
      <w:bookmarkEnd w:id="19"/>
    </w:p>
    <w:p w:rsidR="00DA4B80" w:rsidRDefault="00DA4B80" w:rsidP="00B46D17"/>
    <w:p w:rsidR="00973B57" w:rsidRDefault="00973B57">
      <w:pPr>
        <w:spacing w:line="259" w:lineRule="auto"/>
        <w:jc w:val="left"/>
      </w:pPr>
      <w:r>
        <w:br w:type="page"/>
      </w:r>
    </w:p>
    <w:p w:rsidR="00B46D17" w:rsidRPr="00B46D17" w:rsidRDefault="009F038C" w:rsidP="00B46D17">
      <w:r>
        <w:lastRenderedPageBreak/>
        <w:t xml:space="preserve">Then the next step is to </w:t>
      </w:r>
      <w:r w:rsidR="00236F90">
        <w:t>add the “WHERE” keyword. This will be done only if there is something in the array.</w:t>
      </w:r>
      <w:r w:rsidR="00EA4918">
        <w:t xml:space="preserve"> After that, </w:t>
      </w:r>
      <w:r w:rsidR="00600651">
        <w:t xml:space="preserve">a </w:t>
      </w:r>
      <w:proofErr w:type="spellStart"/>
      <w:r w:rsidR="00AD7F18">
        <w:t>For</w:t>
      </w:r>
      <w:r w:rsidR="00600651">
        <w:t>each</w:t>
      </w:r>
      <w:proofErr w:type="spellEnd"/>
      <w:r w:rsidR="00600651">
        <w:t xml:space="preserve"> loop will do the job of adding the “AND” in front of each string in the array.</w:t>
      </w:r>
      <w:r w:rsidR="002E08CB">
        <w:t xml:space="preserve"> The result of $subquery in </w:t>
      </w:r>
      <w:r w:rsidR="002E08CB">
        <w:fldChar w:fldCharType="begin"/>
      </w:r>
      <w:r w:rsidR="002E08CB">
        <w:instrText xml:space="preserve"> REF _Ref78310268 \h </w:instrText>
      </w:r>
      <w:r w:rsidR="002E08CB">
        <w:fldChar w:fldCharType="separate"/>
      </w:r>
      <w:r w:rsidR="006E4321">
        <w:t xml:space="preserve">Figure </w:t>
      </w:r>
      <w:r w:rsidR="006E4321">
        <w:rPr>
          <w:noProof/>
        </w:rPr>
        <w:t>2</w:t>
      </w:r>
      <w:r w:rsidR="006E4321">
        <w:t>.</w:t>
      </w:r>
      <w:r w:rsidR="006E4321">
        <w:rPr>
          <w:noProof/>
        </w:rPr>
        <w:t>4</w:t>
      </w:r>
      <w:r w:rsidR="002E08CB">
        <w:fldChar w:fldCharType="end"/>
      </w:r>
      <w:r w:rsidR="002E08CB">
        <w:t xml:space="preserve"> with input author=</w:t>
      </w:r>
      <w:proofErr w:type="spellStart"/>
      <w:r w:rsidR="002E08CB">
        <w:t>harry&amp;</w:t>
      </w:r>
      <w:r w:rsidR="00270F49">
        <w:t>isbn</w:t>
      </w:r>
      <w:proofErr w:type="spellEnd"/>
      <w:r w:rsidR="00270F49">
        <w:t xml:space="preserve">=001 will be </w:t>
      </w:r>
      <w:proofErr w:type="gramStart"/>
      <w:r w:rsidR="00270F49">
        <w:t>“ WHERE</w:t>
      </w:r>
      <w:proofErr w:type="gramEnd"/>
      <w:r w:rsidR="00270F49">
        <w:t xml:space="preserve"> AND author LIKE </w:t>
      </w:r>
      <w:r w:rsidR="00270F49" w:rsidRPr="00270F49">
        <w:t>'</w:t>
      </w:r>
      <w:r w:rsidR="006C49D4">
        <w:t>%harry%</w:t>
      </w:r>
      <w:r w:rsidR="00270F49" w:rsidRPr="00270F49">
        <w:t>'</w:t>
      </w:r>
      <w:r w:rsidR="006C49D4">
        <w:t xml:space="preserve"> AND </w:t>
      </w:r>
      <w:proofErr w:type="spellStart"/>
      <w:r w:rsidR="006C49D4">
        <w:t>isbn</w:t>
      </w:r>
      <w:proofErr w:type="spellEnd"/>
      <w:r w:rsidR="006C49D4">
        <w:t xml:space="preserve"> LIKE %001%</w:t>
      </w:r>
      <w:r w:rsidR="005F374E">
        <w:t xml:space="preserve">”. The keyword LIKE will allow the user to insert part of the word to query. </w:t>
      </w:r>
    </w:p>
    <w:p w:rsidR="005D1219" w:rsidRDefault="00E5328F" w:rsidP="00E5328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96F23FD" wp14:editId="2F93B241">
            <wp:extent cx="4352381" cy="1752381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2381" cy="1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328F" w:rsidRDefault="00E5328F" w:rsidP="00B00805">
      <w:pPr>
        <w:pStyle w:val="Caption"/>
        <w:rPr>
          <w:noProof/>
        </w:rPr>
      </w:pPr>
      <w:bookmarkStart w:id="20" w:name="_Ref78310268"/>
      <w:bookmarkStart w:id="21" w:name="_Toc78314454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4</w:t>
        </w:r>
      </w:fldSimple>
      <w:bookmarkEnd w:id="20"/>
      <w:r>
        <w:t>: WHERE and</w:t>
      </w:r>
      <w:r>
        <w:rPr>
          <w:noProof/>
        </w:rPr>
        <w:t xml:space="preserve"> AND added to </w:t>
      </w:r>
      <w:r w:rsidR="00535737">
        <w:rPr>
          <w:noProof/>
        </w:rPr>
        <w:t>sub</w:t>
      </w:r>
      <w:r>
        <w:rPr>
          <w:noProof/>
        </w:rPr>
        <w:t>query string</w:t>
      </w:r>
      <w:r w:rsidR="00C1565E">
        <w:rPr>
          <w:noProof/>
        </w:rPr>
        <w:t>.</w:t>
      </w:r>
      <w:bookmarkEnd w:id="21"/>
    </w:p>
    <w:p w:rsidR="00DA4B80" w:rsidRDefault="00DA4B80" w:rsidP="00535737"/>
    <w:p w:rsidR="00535737" w:rsidRDefault="007B4D2E" w:rsidP="00535737">
      <w:r>
        <w:t xml:space="preserve">As </w:t>
      </w:r>
      <w:r w:rsidR="00DA4B80">
        <w:t>the MYSQL syntax does not</w:t>
      </w:r>
      <w:r w:rsidR="00A4410F">
        <w:t xml:space="preserve"> require any “AND” </w:t>
      </w:r>
      <w:r w:rsidR="00A72311">
        <w:t>in front</w:t>
      </w:r>
      <w:r w:rsidR="00A4410F">
        <w:t xml:space="preserve"> </w:t>
      </w:r>
      <w:r w:rsidR="00A72311">
        <w:t>of “</w:t>
      </w:r>
      <w:r w:rsidR="00A4410F">
        <w:t>ORDER BY” and “LIMIT”, they were not push to array</w:t>
      </w:r>
      <w:r w:rsidR="00A72311">
        <w:t xml:space="preserve">. </w:t>
      </w:r>
      <w:r w:rsidR="00C47896">
        <w:t>For</w:t>
      </w:r>
      <w:r w:rsidR="00A72311">
        <w:t xml:space="preserve"> example,</w:t>
      </w:r>
      <w:r w:rsidR="00C82092">
        <w:t xml:space="preserve"> author=</w:t>
      </w:r>
      <w:proofErr w:type="spellStart"/>
      <w:r w:rsidR="00C82092">
        <w:t>harry</w:t>
      </w:r>
      <w:r w:rsidR="0070750B">
        <w:t>&amp;isbn</w:t>
      </w:r>
      <w:proofErr w:type="spellEnd"/>
      <w:r w:rsidR="0070750B">
        <w:t>=001</w:t>
      </w:r>
      <w:r w:rsidR="00C82092">
        <w:t>&amp;orderby=</w:t>
      </w:r>
      <w:proofErr w:type="spellStart"/>
      <w:r w:rsidR="00C82721">
        <w:t>rating</w:t>
      </w:r>
      <w:r w:rsidR="00C82092">
        <w:t>&amp;limit</w:t>
      </w:r>
      <w:proofErr w:type="spellEnd"/>
      <w:r w:rsidR="00C82092">
        <w:t>=5</w:t>
      </w:r>
      <w:r w:rsidR="00C82721">
        <w:t xml:space="preserve"> will output </w:t>
      </w:r>
      <w:r w:rsidR="00C82721" w:rsidRPr="00C82721">
        <w:t xml:space="preserve">structured query language </w:t>
      </w:r>
      <w:r w:rsidR="00C82721">
        <w:t>(SQL</w:t>
      </w:r>
      <w:r w:rsidR="00C82721">
        <w:fldChar w:fldCharType="begin"/>
      </w:r>
      <w:r w:rsidR="00C82721">
        <w:instrText xml:space="preserve"> TA \l "</w:instrText>
      </w:r>
      <w:r w:rsidR="00C82721" w:rsidRPr="00237BF5">
        <w:instrText>SQL - Structured Query Language</w:instrText>
      </w:r>
      <w:r w:rsidR="00C82721">
        <w:instrText xml:space="preserve">" \s "SQL" \c 1 </w:instrText>
      </w:r>
      <w:r w:rsidR="00C82721">
        <w:fldChar w:fldCharType="end"/>
      </w:r>
      <w:r w:rsidR="00C82721">
        <w:t>)</w:t>
      </w:r>
      <w:r w:rsidR="008F5F71">
        <w:t xml:space="preserve"> $subquery = </w:t>
      </w:r>
      <w:proofErr w:type="gramStart"/>
      <w:r w:rsidR="008F5F71">
        <w:t>“ WHERE</w:t>
      </w:r>
      <w:proofErr w:type="gramEnd"/>
      <w:r w:rsidR="008F5F71">
        <w:t xml:space="preserve"> AND author LIKE </w:t>
      </w:r>
      <w:r w:rsidR="0070750B">
        <w:t>‘</w:t>
      </w:r>
      <w:r w:rsidR="008F5F71">
        <w:t>%</w:t>
      </w:r>
      <w:r w:rsidR="0070750B">
        <w:t>harry</w:t>
      </w:r>
      <w:r w:rsidR="008F5F71">
        <w:t>%</w:t>
      </w:r>
      <w:r w:rsidR="0070750B">
        <w:t xml:space="preserve">’ AND </w:t>
      </w:r>
      <w:proofErr w:type="spellStart"/>
      <w:r w:rsidR="0070750B">
        <w:t>isbn</w:t>
      </w:r>
      <w:proofErr w:type="spellEnd"/>
      <w:r w:rsidR="0070750B">
        <w:t xml:space="preserve"> LIKE %001% </w:t>
      </w:r>
      <w:r w:rsidR="006849CD">
        <w:t>ORDER BY rating LIMIT 5</w:t>
      </w:r>
      <w:r w:rsidR="008F5F71">
        <w:t>”</w:t>
      </w:r>
      <w:r w:rsidR="006849CD">
        <w:t>. The last line of that function will solve the problem of the “WHERE AND” in front of the subquery by replacing it with “WHERE”</w:t>
      </w:r>
      <w:r w:rsidR="002A0B10">
        <w:t xml:space="preserve"> </w:t>
      </w:r>
      <w:r w:rsidR="00B04482">
        <w:t xml:space="preserve">and add the ending of SQL </w:t>
      </w:r>
      <w:r w:rsidR="00E5295D">
        <w:t xml:space="preserve">query </w:t>
      </w:r>
      <w:r w:rsidR="002A0B10">
        <w:t xml:space="preserve">as show in </w:t>
      </w:r>
      <w:r w:rsidR="002A0B10">
        <w:fldChar w:fldCharType="begin"/>
      </w:r>
      <w:r w:rsidR="002A0B10">
        <w:instrText xml:space="preserve"> REF _Ref78311272 \h </w:instrText>
      </w:r>
      <w:r w:rsidR="002A0B10">
        <w:fldChar w:fldCharType="separate"/>
      </w:r>
      <w:r w:rsidR="006E4321">
        <w:t xml:space="preserve">Figure </w:t>
      </w:r>
      <w:r w:rsidR="006E4321">
        <w:rPr>
          <w:noProof/>
        </w:rPr>
        <w:t>2</w:t>
      </w:r>
      <w:r w:rsidR="006E4321">
        <w:t>.</w:t>
      </w:r>
      <w:r w:rsidR="006E4321">
        <w:rPr>
          <w:noProof/>
        </w:rPr>
        <w:t>5</w:t>
      </w:r>
      <w:r w:rsidR="002A0B10">
        <w:fldChar w:fldCharType="end"/>
      </w:r>
      <w:r w:rsidR="002A0B10">
        <w:t xml:space="preserve">. This will lead to output </w:t>
      </w:r>
      <w:proofErr w:type="gramStart"/>
      <w:r w:rsidR="002A0B10">
        <w:t>“</w:t>
      </w:r>
      <w:r w:rsidR="00B04482">
        <w:t xml:space="preserve"> WHERE</w:t>
      </w:r>
      <w:proofErr w:type="gramEnd"/>
      <w:r w:rsidR="00B04482">
        <w:t xml:space="preserve"> author LIKE ‘%harry%’ AND </w:t>
      </w:r>
      <w:proofErr w:type="spellStart"/>
      <w:r w:rsidR="00B04482">
        <w:t>isbn</w:t>
      </w:r>
      <w:proofErr w:type="spellEnd"/>
      <w:r w:rsidR="00B04482">
        <w:t xml:space="preserve"> LIKE %001% ORDER BY rating LIMIT 5;”</w:t>
      </w:r>
    </w:p>
    <w:p w:rsidR="007B4D2E" w:rsidRDefault="007B4D2E" w:rsidP="007B4D2E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4C8C42A3" wp14:editId="5C970921">
            <wp:extent cx="5276215" cy="133413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3B57" w:rsidRDefault="007B4D2E" w:rsidP="00B00805">
      <w:pPr>
        <w:pStyle w:val="Caption"/>
      </w:pPr>
      <w:bookmarkStart w:id="22" w:name="_Ref78311272"/>
      <w:bookmarkStart w:id="23" w:name="_Toc78314455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5</w:t>
        </w:r>
      </w:fldSimple>
      <w:bookmarkEnd w:id="22"/>
      <w:r>
        <w:t>: full substring output.</w:t>
      </w:r>
      <w:bookmarkEnd w:id="23"/>
      <w:r w:rsidR="00973B57">
        <w:br w:type="page"/>
      </w:r>
    </w:p>
    <w:p w:rsidR="002D05BF" w:rsidRDefault="002D05BF" w:rsidP="00535737">
      <w:r>
        <w:lastRenderedPageBreak/>
        <w:t xml:space="preserve">Therefore, </w:t>
      </w:r>
    </w:p>
    <w:p w:rsidR="002D05BF" w:rsidRPr="002D05BF" w:rsidRDefault="002D05BF" w:rsidP="002D05B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D05B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2D05B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D05B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D05B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D05B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2D05B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2D05B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2D05B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</w:t>
      </w:r>
      <w:proofErr w:type="gramStart"/>
      <w:r w:rsidRPr="002D05B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2D05B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2D05B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D05B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2D05B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D05BF" w:rsidRDefault="002D05BF" w:rsidP="00535737">
      <w:r>
        <w:t xml:space="preserve">Will </w:t>
      </w:r>
      <w:r w:rsidR="00AD7F18">
        <w:t>contain</w:t>
      </w:r>
      <w:r>
        <w:t xml:space="preserve"> “SELECT * FROM books WHERE author LIKE ‘%harry%’ AND </w:t>
      </w:r>
      <w:proofErr w:type="spellStart"/>
      <w:proofErr w:type="gramStart"/>
      <w:r>
        <w:t>isbn</w:t>
      </w:r>
      <w:proofErr w:type="spellEnd"/>
      <w:proofErr w:type="gramEnd"/>
      <w:r>
        <w:t xml:space="preserve"> LIKE %001% ORDER BY rating LIMIT 5;”</w:t>
      </w:r>
    </w:p>
    <w:p w:rsidR="00A72126" w:rsidRDefault="00A72126" w:rsidP="00535737"/>
    <w:p w:rsidR="00A72126" w:rsidRDefault="00A72126" w:rsidP="00535737">
      <w:r>
        <w:t>Using this type of approach,</w:t>
      </w:r>
      <w:r w:rsidR="00372271">
        <w:t xml:space="preserve"> the following can be accomplished:</w:t>
      </w:r>
    </w:p>
    <w:p w:rsidR="00372271" w:rsidRDefault="00372271" w:rsidP="00D41BCF">
      <w:pPr>
        <w:pStyle w:val="ListParagraph"/>
        <w:numPr>
          <w:ilvl w:val="0"/>
          <w:numId w:val="22"/>
        </w:numPr>
      </w:pPr>
      <w:r>
        <w:t xml:space="preserve">Search for word that contain some </w:t>
      </w:r>
      <w:r w:rsidR="005B1D27">
        <w:t>characters</w:t>
      </w:r>
      <w:r>
        <w:t xml:space="preserve"> in title, author,</w:t>
      </w:r>
      <w:r w:rsidR="00BE597E" w:rsidRPr="00BE597E">
        <w:t xml:space="preserve"> International Standard Book Number</w:t>
      </w:r>
      <w:r w:rsidR="00BE597E">
        <w:t xml:space="preserve"> (ISBN</w:t>
      </w:r>
      <w:r w:rsidR="00BE597E">
        <w:fldChar w:fldCharType="begin"/>
      </w:r>
      <w:r w:rsidR="00BE597E">
        <w:instrText xml:space="preserve"> TA \l "</w:instrText>
      </w:r>
      <w:r w:rsidR="00BE597E" w:rsidRPr="00D22195">
        <w:instrText>ISBN - International Standard Book Number</w:instrText>
      </w:r>
      <w:r w:rsidR="00BE597E">
        <w:instrText xml:space="preserve">" \s "ISBN" \c 1 </w:instrText>
      </w:r>
      <w:r w:rsidR="00BE597E">
        <w:fldChar w:fldCharType="end"/>
      </w:r>
      <w:r w:rsidR="00BE597E">
        <w:t>)</w:t>
      </w:r>
      <w:r>
        <w:t>, category,</w:t>
      </w:r>
      <w:r w:rsidR="005B1D27">
        <w:t xml:space="preserve"> language, and year published.</w:t>
      </w:r>
    </w:p>
    <w:p w:rsidR="00A72126" w:rsidRDefault="00D41BCF" w:rsidP="00C6076C">
      <w:pPr>
        <w:pStyle w:val="ListParagraph"/>
        <w:numPr>
          <w:ilvl w:val="0"/>
          <w:numId w:val="22"/>
        </w:numPr>
      </w:pPr>
      <w:r>
        <w:t xml:space="preserve">Order </w:t>
      </w:r>
      <w:r w:rsidR="00082442">
        <w:t>the result by author, category, etc.</w:t>
      </w:r>
    </w:p>
    <w:p w:rsidR="00624F58" w:rsidRDefault="00BC73A5" w:rsidP="00C6076C">
      <w:pPr>
        <w:pStyle w:val="ListParagraph"/>
        <w:numPr>
          <w:ilvl w:val="0"/>
          <w:numId w:val="22"/>
        </w:numPr>
      </w:pPr>
      <w:r>
        <w:t>Limit the result of the search to x number. Where x is a number define by the user.</w:t>
      </w:r>
    </w:p>
    <w:p w:rsidR="00F63628" w:rsidRDefault="00F63628" w:rsidP="00C6076C">
      <w:pPr>
        <w:pStyle w:val="ListParagraph"/>
        <w:numPr>
          <w:ilvl w:val="0"/>
          <w:numId w:val="22"/>
        </w:numPr>
      </w:pPr>
      <w:r>
        <w:t>Above all, the user is now unlimited with the column to query.</w:t>
      </w:r>
      <w:r w:rsidR="00BC444D">
        <w:t xml:space="preserve"> He/she can query more than one for example author and category and much more.</w:t>
      </w:r>
      <w:r>
        <w:t xml:space="preserve"> </w:t>
      </w:r>
    </w:p>
    <w:p w:rsidR="00082442" w:rsidRDefault="00082442" w:rsidP="00D41BCF"/>
    <w:p w:rsidR="00E5295D" w:rsidRDefault="00973B57" w:rsidP="00D41BCF">
      <w:r>
        <w:t>The query is then executed and return in a form of array. This array will be converted to either XML or JSON</w:t>
      </w:r>
      <w:r w:rsidR="00A72126">
        <w:t xml:space="preserve"> and outputted to the user.</w:t>
      </w:r>
    </w:p>
    <w:p w:rsidR="00A37B4B" w:rsidRDefault="00A37B4B" w:rsidP="00D41BCF"/>
    <w:p w:rsidR="00A37B4B" w:rsidRDefault="00A37B4B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56347D" w:rsidRDefault="00EE62BB" w:rsidP="00F31E07">
      <w:pPr>
        <w:pStyle w:val="Heading3"/>
      </w:pPr>
      <w:bookmarkStart w:id="24" w:name="_Toc78314437"/>
      <w:r>
        <w:lastRenderedPageBreak/>
        <w:t xml:space="preserve">XML </w:t>
      </w:r>
      <w:bookmarkEnd w:id="24"/>
      <w:r w:rsidR="00010CBD">
        <w:t>and JSON format</w:t>
      </w:r>
    </w:p>
    <w:p w:rsidR="004202FD" w:rsidRDefault="00DD6588" w:rsidP="00804C39">
      <w:pPr>
        <w:pStyle w:val="Heading4"/>
      </w:pPr>
      <w:r>
        <w:t>JSON format</w:t>
      </w:r>
    </w:p>
    <w:p w:rsidR="000206E1" w:rsidRPr="000206E1" w:rsidRDefault="00295328" w:rsidP="000206E1">
      <w:r>
        <w:fldChar w:fldCharType="begin"/>
      </w:r>
      <w:r>
        <w:instrText xml:space="preserve"> REF _Ref78315167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6</w:t>
      </w:r>
      <w:r>
        <w:fldChar w:fldCharType="end"/>
      </w:r>
      <w:r>
        <w:t xml:space="preserve"> show the</w:t>
      </w:r>
      <w:r w:rsidR="00A63156">
        <w:t xml:space="preserve"> code that will output the data in JSON format. Header is added and php already has its own function to output in JSON (</w:t>
      </w:r>
      <w:proofErr w:type="spellStart"/>
      <w:r w:rsidR="00A63156">
        <w:t>json_encode</w:t>
      </w:r>
      <w:proofErr w:type="spellEnd"/>
      <w:r w:rsidR="00A63156">
        <w:t>). This will take the array outputted from the SQL query and convert it to JSON format.</w:t>
      </w:r>
    </w:p>
    <w:p w:rsidR="00295328" w:rsidRDefault="000206E1" w:rsidP="00295328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E88F61B" wp14:editId="61E357DE">
            <wp:extent cx="5276215" cy="643890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588" w:rsidRDefault="00295328" w:rsidP="00295328">
      <w:pPr>
        <w:pStyle w:val="Caption"/>
      </w:pPr>
      <w:bookmarkStart w:id="25" w:name="_Ref78315167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6</w:t>
        </w:r>
      </w:fldSimple>
      <w:bookmarkEnd w:id="25"/>
      <w:r>
        <w:t>: code to output in JSON format.</w:t>
      </w:r>
    </w:p>
    <w:p w:rsidR="00804C39" w:rsidRDefault="00804C39" w:rsidP="004202FD"/>
    <w:p w:rsidR="00676634" w:rsidRDefault="00676634">
      <w:pPr>
        <w:spacing w:line="259" w:lineRule="auto"/>
        <w:jc w:val="left"/>
        <w:rPr>
          <w:rFonts w:eastAsiaTheme="majorEastAsia" w:cstheme="majorBidi"/>
          <w:b/>
          <w:iCs/>
        </w:rPr>
      </w:pPr>
      <w:r>
        <w:br w:type="page"/>
      </w:r>
    </w:p>
    <w:p w:rsidR="00DD6588" w:rsidRDefault="00DD6588" w:rsidP="00804C39">
      <w:pPr>
        <w:pStyle w:val="Heading4"/>
      </w:pPr>
      <w:r>
        <w:lastRenderedPageBreak/>
        <w:t>XML format</w:t>
      </w:r>
    </w:p>
    <w:p w:rsidR="003E1932" w:rsidRDefault="00DA060A" w:rsidP="004202FD">
      <w:r>
        <w:t xml:space="preserve">XML on the other hand is more complicated as there is no inbuilt method to encode in XML format. But the principle stays the same. </w:t>
      </w:r>
      <w:r w:rsidR="006F7E2A">
        <w:t>A user-defined function should be created to perform this task.</w:t>
      </w:r>
      <w:r w:rsidR="007E51A0">
        <w:t xml:space="preserve"> </w:t>
      </w:r>
      <w:r w:rsidR="007E51A0">
        <w:fldChar w:fldCharType="begin"/>
      </w:r>
      <w:r w:rsidR="007E51A0">
        <w:instrText xml:space="preserve"> REF _Ref78316098 \h </w:instrText>
      </w:r>
      <w:r w:rsidR="007E51A0">
        <w:fldChar w:fldCharType="separate"/>
      </w:r>
      <w:r w:rsidR="007E51A0">
        <w:t xml:space="preserve">Figure </w:t>
      </w:r>
      <w:r w:rsidR="007E51A0">
        <w:rPr>
          <w:noProof/>
        </w:rPr>
        <w:t>2</w:t>
      </w:r>
      <w:r w:rsidR="007E51A0">
        <w:t>.</w:t>
      </w:r>
      <w:r w:rsidR="007E51A0">
        <w:rPr>
          <w:noProof/>
        </w:rPr>
        <w:t>7</w:t>
      </w:r>
      <w:r w:rsidR="007E51A0">
        <w:fldChar w:fldCharType="end"/>
      </w:r>
      <w:r w:rsidR="007E51A0">
        <w:t xml:space="preserve"> shows how the user-defined will look like.</w:t>
      </w:r>
    </w:p>
    <w:p w:rsidR="0055745E" w:rsidRDefault="003E1932" w:rsidP="0055745E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1F906050" wp14:editId="0FFA931C">
            <wp:extent cx="5276215" cy="657225"/>
            <wp:effectExtent l="0" t="0" r="63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932" w:rsidRDefault="0055745E" w:rsidP="0055745E">
      <w:pPr>
        <w:pStyle w:val="Caption"/>
      </w:pPr>
      <w:bookmarkStart w:id="26" w:name="_Ref78316098"/>
      <w:r>
        <w:t xml:space="preserve">Figure </w:t>
      </w:r>
      <w:fldSimple w:instr=" STYLEREF 1 \s ">
        <w:r w:rsidR="007E51A0">
          <w:rPr>
            <w:noProof/>
          </w:rPr>
          <w:t>2</w:t>
        </w:r>
      </w:fldSimple>
      <w:r w:rsidR="007E51A0">
        <w:t>.</w:t>
      </w:r>
      <w:fldSimple w:instr=" SEQ Figure \* ARABIC \s 1 ">
        <w:r w:rsidR="007E51A0">
          <w:rPr>
            <w:noProof/>
          </w:rPr>
          <w:t>7</w:t>
        </w:r>
      </w:fldSimple>
      <w:bookmarkEnd w:id="26"/>
      <w:r>
        <w:t>: code to output in XML format.</w:t>
      </w:r>
    </w:p>
    <w:p w:rsidR="00DD6588" w:rsidRDefault="00DD6588" w:rsidP="004202FD"/>
    <w:p w:rsidR="007678BD" w:rsidRPr="004202FD" w:rsidRDefault="00CB277D" w:rsidP="004202FD">
      <w:r>
        <w:t xml:space="preserve">In </w:t>
      </w:r>
      <w:r>
        <w:fldChar w:fldCharType="begin"/>
      </w:r>
      <w:r>
        <w:instrText xml:space="preserve"> REF _Ref78316275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8</w:t>
      </w:r>
      <w:r>
        <w:fldChar w:fldCharType="end"/>
      </w:r>
      <w:r>
        <w:t xml:space="preserve">, the </w:t>
      </w:r>
      <w:r w:rsidR="00676634">
        <w:t>XML</w:t>
      </w:r>
      <w:r>
        <w:t xml:space="preserve"> header is added together with the </w:t>
      </w:r>
      <w:r w:rsidR="002D1E19">
        <w:t xml:space="preserve">first element. Then the array will be </w:t>
      </w:r>
      <w:r w:rsidR="00594BFC">
        <w:t>retrieved</w:t>
      </w:r>
      <w:r w:rsidR="002D1E19">
        <w:t xml:space="preserve"> from the SQL query will be</w:t>
      </w:r>
      <w:r w:rsidR="000F416B">
        <w:t xml:space="preserve"> converted to </w:t>
      </w:r>
      <w:r w:rsidR="00676634">
        <w:t>XML</w:t>
      </w:r>
      <w:r w:rsidR="000F416B">
        <w:t xml:space="preserve"> with </w:t>
      </w:r>
      <w:proofErr w:type="spellStart"/>
      <w:r w:rsidR="000F416B">
        <w:t>bookX</w:t>
      </w:r>
      <w:proofErr w:type="spellEnd"/>
      <w:r w:rsidR="000F416B">
        <w:t xml:space="preserve"> </w:t>
      </w:r>
      <w:r w:rsidR="00594BFC">
        <w:t>tag</w:t>
      </w:r>
      <w:r w:rsidR="000F416B">
        <w:t>(s)</w:t>
      </w:r>
      <w:r w:rsidR="0059506C">
        <w:t xml:space="preserve"> (</w:t>
      </w:r>
      <w:r w:rsidR="000F416B">
        <w:t>X start from 0 to total record in array</w:t>
      </w:r>
      <w:r w:rsidR="0059506C">
        <w:t>)</w:t>
      </w:r>
      <w:r w:rsidR="00594BFC">
        <w:t xml:space="preserve"> and inserted between the bookstore tags</w:t>
      </w:r>
      <w:r w:rsidR="000F416B">
        <w:t>.</w:t>
      </w:r>
    </w:p>
    <w:p w:rsidR="007E51A0" w:rsidRDefault="007E51A0" w:rsidP="007678BD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022B88F" wp14:editId="7810FE10">
            <wp:extent cx="4082143" cy="3309832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90330" cy="331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D4" w:rsidRPr="00FC42D4" w:rsidRDefault="007E51A0" w:rsidP="007678BD">
      <w:pPr>
        <w:pStyle w:val="Caption"/>
      </w:pPr>
      <w:bookmarkStart w:id="27" w:name="_Ref78316275"/>
      <w:r>
        <w:t xml:space="preserve">Figure </w:t>
      </w:r>
      <w:fldSimple w:instr=" STYLEREF 1 \s ">
        <w:r>
          <w:rPr>
            <w:noProof/>
          </w:rPr>
          <w:t>2</w:t>
        </w:r>
      </w:fldSimple>
      <w:r>
        <w:t>.</w:t>
      </w:r>
      <w:fldSimple w:instr=" SEQ Figure \* ARABIC \s 1 ">
        <w:r>
          <w:rPr>
            <w:noProof/>
          </w:rPr>
          <w:t>8</w:t>
        </w:r>
      </w:fldSimple>
      <w:bookmarkEnd w:id="27"/>
      <w:r>
        <w:t>: user-</w:t>
      </w:r>
      <w:r w:rsidR="007678BD">
        <w:t>defined</w:t>
      </w:r>
      <w:r>
        <w:t xml:space="preserve"> function </w:t>
      </w:r>
      <w:proofErr w:type="spellStart"/>
      <w:r>
        <w:t>xml_encode</w:t>
      </w:r>
      <w:proofErr w:type="spellEnd"/>
    </w:p>
    <w:p w:rsidR="00FC42D4" w:rsidRDefault="00FC42D4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69211A" w:rsidRDefault="00FC42D4" w:rsidP="00FC42D4">
      <w:pPr>
        <w:pStyle w:val="Heading2"/>
      </w:pPr>
      <w:bookmarkStart w:id="28" w:name="_Toc78314438"/>
      <w:r>
        <w:lastRenderedPageBreak/>
        <w:t>Client website</w:t>
      </w:r>
      <w:bookmarkEnd w:id="28"/>
    </w:p>
    <w:p w:rsidR="001179F9" w:rsidRPr="001179F9" w:rsidRDefault="00582EB7" w:rsidP="001179F9">
      <w:r>
        <w:t>The client website support both XML and JSON responses</w:t>
      </w:r>
      <w:bookmarkStart w:id="29" w:name="_GoBack"/>
      <w:bookmarkEnd w:id="29"/>
      <w:r>
        <w:t>.</w:t>
      </w:r>
    </w:p>
    <w:p w:rsidR="00A10CF8" w:rsidRDefault="00A10CF8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bookmarkStart w:id="30" w:name="_Ref74227032"/>
      <w:r>
        <w:br w:type="page"/>
      </w:r>
    </w:p>
    <w:p w:rsidR="0069211A" w:rsidRDefault="00FA76FB" w:rsidP="00FA76FB">
      <w:pPr>
        <w:pStyle w:val="Heading1"/>
      </w:pPr>
      <w:bookmarkStart w:id="31" w:name="_Ref74348042"/>
      <w:bookmarkStart w:id="32" w:name="_Ref74348050"/>
      <w:bookmarkStart w:id="33" w:name="_Ref74348059"/>
      <w:bookmarkStart w:id="34" w:name="_Ref74348071"/>
      <w:bookmarkStart w:id="35" w:name="_Toc78314439"/>
      <w:r>
        <w:lastRenderedPageBreak/>
        <w:t>Testing</w:t>
      </w:r>
      <w:bookmarkEnd w:id="30"/>
      <w:bookmarkEnd w:id="31"/>
      <w:bookmarkEnd w:id="32"/>
      <w:bookmarkEnd w:id="33"/>
      <w:bookmarkEnd w:id="34"/>
      <w:bookmarkEnd w:id="35"/>
    </w:p>
    <w:p w:rsidR="00037AA9" w:rsidRDefault="00037AA9" w:rsidP="00506E3D">
      <w:pPr>
        <w:pStyle w:val="Heading2"/>
      </w:pPr>
      <w:bookmarkStart w:id="36" w:name="_Toc78314440"/>
      <w:r>
        <w:t>Home page</w:t>
      </w:r>
      <w:bookmarkEnd w:id="36"/>
    </w:p>
    <w:p w:rsidR="00037AA9" w:rsidRPr="00037AA9" w:rsidRDefault="00506E3D" w:rsidP="00037AA9">
      <w:r>
        <w:t>The page contains the elements discussed before</w:t>
      </w:r>
      <w:r w:rsidR="00250F1B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36"/>
      </w:tblGrid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46A7C93" wp14:editId="2439EBBF">
                  <wp:extent cx="3578972" cy="1673525"/>
                  <wp:effectExtent l="0" t="0" r="254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b="7339"/>
                          <a:stretch/>
                        </pic:blipFill>
                        <pic:spPr bwMode="auto">
                          <a:xfrm>
                            <a:off x="0" y="0"/>
                            <a:ext cx="3594604" cy="16808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1C038803" wp14:editId="4E85A3FF">
                  <wp:extent cx="3545457" cy="1292662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27750"/>
                          <a:stretch/>
                        </pic:blipFill>
                        <pic:spPr bwMode="auto">
                          <a:xfrm>
                            <a:off x="0" y="0"/>
                            <a:ext cx="3572801" cy="1302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2EEE680" wp14:editId="120D858F">
                  <wp:extent cx="3528204" cy="166508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t="6480"/>
                          <a:stretch/>
                        </pic:blipFill>
                        <pic:spPr bwMode="auto">
                          <a:xfrm>
                            <a:off x="0" y="0"/>
                            <a:ext cx="3553455" cy="16769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8D3F5E1" wp14:editId="268C9A12">
                  <wp:extent cx="3502325" cy="1767391"/>
                  <wp:effectExtent l="0" t="0" r="3175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1234" cy="17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6664" w:rsidRDefault="000C551A" w:rsidP="00B00805">
      <w:pPr>
        <w:pStyle w:val="Caption"/>
      </w:pPr>
      <w:bookmarkStart w:id="37" w:name="_Toc78314456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1</w:t>
        </w:r>
      </w:fldSimple>
      <w:r>
        <w:t xml:space="preserve">: </w:t>
      </w:r>
      <w:r w:rsidR="00037AA9">
        <w:t>Home</w:t>
      </w:r>
      <w:r>
        <w:t xml:space="preserve"> page.</w:t>
      </w:r>
      <w:bookmarkEnd w:id="37"/>
    </w:p>
    <w:p w:rsidR="008B6FD6" w:rsidRDefault="008B6FD6">
      <w:pPr>
        <w:spacing w:line="259" w:lineRule="auto"/>
        <w:jc w:val="left"/>
      </w:pPr>
      <w:r>
        <w:br w:type="page"/>
      </w:r>
    </w:p>
    <w:p w:rsidR="00506E3D" w:rsidRDefault="008B6FD6" w:rsidP="00506E3D">
      <w:r>
        <w:lastRenderedPageBreak/>
        <w:t xml:space="preserve">Testing of the date range: the </w:t>
      </w:r>
      <w:proofErr w:type="spellStart"/>
      <w:r>
        <w:t>js</w:t>
      </w:r>
      <w:proofErr w:type="spellEnd"/>
      <w:r>
        <w:t xml:space="preserve"> outputted the invalid range if the start date exceed the end date.</w:t>
      </w:r>
    </w:p>
    <w:p w:rsidR="008B6FD6" w:rsidRDefault="00506E3D" w:rsidP="008B6FD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63765BD" wp14:editId="18E497E3">
            <wp:extent cx="4382219" cy="22114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94198" cy="22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E3D" w:rsidRDefault="008B6FD6" w:rsidP="00B00805">
      <w:pPr>
        <w:pStyle w:val="Caption"/>
      </w:pPr>
      <w:bookmarkStart w:id="38" w:name="_Toc78314457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2</w:t>
        </w:r>
      </w:fldSimple>
      <w:r>
        <w:t xml:space="preserve">: </w:t>
      </w:r>
      <w:r w:rsidRPr="00F85D24">
        <w:t>Testing of the date range</w:t>
      </w:r>
      <w:r>
        <w:t>.</w:t>
      </w:r>
      <w:bookmarkEnd w:id="38"/>
    </w:p>
    <w:p w:rsidR="00C956C7" w:rsidRPr="00C956C7" w:rsidRDefault="00645F78" w:rsidP="00C956C7">
      <w:r>
        <w:t xml:space="preserve">The sorting was tested with different </w:t>
      </w:r>
      <w:r w:rsidR="00BC4D11">
        <w:t>columns.</w:t>
      </w:r>
    </w:p>
    <w:p w:rsidR="00C956C7" w:rsidRDefault="00C956C7" w:rsidP="00C956C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398FD6F" wp14:editId="3FC5FC2B">
            <wp:extent cx="3571336" cy="24817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9808" cy="250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C7" w:rsidRDefault="00C956C7" w:rsidP="00B00805">
      <w:pPr>
        <w:pStyle w:val="Caption"/>
      </w:pPr>
      <w:bookmarkStart w:id="39" w:name="_Toc78314458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3</w:t>
        </w:r>
      </w:fldSimple>
      <w:r>
        <w:t xml:space="preserve">: </w:t>
      </w:r>
      <w:r w:rsidRPr="00F85D24">
        <w:t xml:space="preserve">Testing of the </w:t>
      </w:r>
      <w:r w:rsidR="00645F78">
        <w:t>data table sorting</w:t>
      </w:r>
      <w:r>
        <w:t>.</w:t>
      </w:r>
      <w:bookmarkEnd w:id="39"/>
    </w:p>
    <w:p w:rsidR="00B5533D" w:rsidRDefault="00B5533D">
      <w:pPr>
        <w:spacing w:line="259" w:lineRule="auto"/>
        <w:jc w:val="left"/>
      </w:pPr>
      <w:r>
        <w:br w:type="page"/>
      </w:r>
    </w:p>
    <w:p w:rsidR="00183A85" w:rsidRPr="00183A85" w:rsidRDefault="00183A85" w:rsidP="00183A85">
      <w:r>
        <w:lastRenderedPageBreak/>
        <w:t xml:space="preserve">The testing of the on press the quick search </w:t>
      </w:r>
    </w:p>
    <w:p w:rsidR="00C956C7" w:rsidRDefault="00EF7F8C" w:rsidP="00EF7F8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8F304" wp14:editId="287E06BC">
            <wp:extent cx="3726611" cy="142893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40607" cy="1434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F8C" w:rsidRDefault="00EF7F8C" w:rsidP="00B00805">
      <w:pPr>
        <w:pStyle w:val="Caption"/>
      </w:pPr>
      <w:bookmarkStart w:id="40" w:name="_Toc78314459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4</w:t>
        </w:r>
      </w:fldSimple>
      <w:r>
        <w:t xml:space="preserve">: </w:t>
      </w:r>
      <w:r w:rsidRPr="00F85D24">
        <w:t xml:space="preserve">Testing of the </w:t>
      </w:r>
      <w:r>
        <w:t xml:space="preserve">data table </w:t>
      </w:r>
      <w:r w:rsidR="00B5533D">
        <w:t>search</w:t>
      </w:r>
      <w:r>
        <w:t>.</w:t>
      </w:r>
      <w:bookmarkEnd w:id="40"/>
    </w:p>
    <w:p w:rsidR="00EF7F8C" w:rsidRDefault="00EF7F8C" w:rsidP="00C956C7"/>
    <w:p w:rsidR="00B5533D" w:rsidRDefault="00EA2D99" w:rsidP="00C956C7">
      <w:r>
        <w:t>The worl</w:t>
      </w:r>
      <w:r w:rsidR="002F61D1">
        <w:t>dwide map was tested the zoom works well and the movement of the map too.</w:t>
      </w:r>
    </w:p>
    <w:p w:rsidR="00B5533D" w:rsidRDefault="00B5533D" w:rsidP="00EA2D9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BD28FA4" wp14:editId="6F4AC549">
            <wp:extent cx="3933645" cy="2261053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51980" cy="227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D99" w:rsidRDefault="00EA2D99" w:rsidP="00B00805">
      <w:pPr>
        <w:pStyle w:val="Caption"/>
      </w:pPr>
      <w:bookmarkStart w:id="41" w:name="_Toc78314460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5</w:t>
        </w:r>
      </w:fldSimple>
      <w:r>
        <w:t xml:space="preserve">: </w:t>
      </w:r>
      <w:r w:rsidRPr="00F85D24">
        <w:t xml:space="preserve">Testing of the </w:t>
      </w:r>
      <w:r w:rsidR="00E14DD0">
        <w:t>world wide map</w:t>
      </w:r>
      <w:r>
        <w:t>.</w:t>
      </w:r>
      <w:bookmarkEnd w:id="41"/>
    </w:p>
    <w:p w:rsidR="00E14DD0" w:rsidRDefault="00E14DD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E14DD0" w:rsidRDefault="00E14DD0" w:rsidP="00E14DD0">
      <w:pPr>
        <w:pStyle w:val="Heading2"/>
      </w:pPr>
      <w:bookmarkStart w:id="42" w:name="_Toc78314441"/>
      <w:r>
        <w:lastRenderedPageBreak/>
        <w:t>Regional page</w:t>
      </w:r>
      <w:bookmarkEnd w:id="42"/>
    </w:p>
    <w:p w:rsidR="00E33FE9" w:rsidRPr="00E33FE9" w:rsidRDefault="00E33FE9" w:rsidP="00E33FE9">
      <w:r>
        <w:t>The page contains the elements discussed befo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24"/>
      </w:tblGrid>
      <w:tr w:rsidR="00656B56" w:rsidTr="00E33FE9">
        <w:trPr>
          <w:jc w:val="center"/>
        </w:trPr>
        <w:tc>
          <w:tcPr>
            <w:tcW w:w="5524" w:type="dxa"/>
          </w:tcPr>
          <w:p w:rsidR="00656B56" w:rsidRDefault="00656B56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4211033" wp14:editId="37195F0D">
                  <wp:extent cx="3265033" cy="164764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327" cy="1653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FE35994" wp14:editId="0E9511A7">
                  <wp:extent cx="3252159" cy="813475"/>
                  <wp:effectExtent l="0" t="0" r="5715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t="33698" b="16735"/>
                          <a:stretch/>
                        </pic:blipFill>
                        <pic:spPr bwMode="auto">
                          <a:xfrm>
                            <a:off x="0" y="0"/>
                            <a:ext cx="3277058" cy="819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219F45B" wp14:editId="547FE04B">
                  <wp:extent cx="3278038" cy="1654208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1228" cy="166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4541" w:rsidRDefault="008D4541" w:rsidP="00B00805">
      <w:pPr>
        <w:pStyle w:val="Caption"/>
      </w:pPr>
      <w:bookmarkStart w:id="43" w:name="_Toc78314461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6</w:t>
        </w:r>
      </w:fldSimple>
      <w:r>
        <w:t xml:space="preserve">: </w:t>
      </w:r>
      <w:r w:rsidRPr="00F85D24">
        <w:t xml:space="preserve">Testing </w:t>
      </w:r>
      <w:r>
        <w:t>regional page.</w:t>
      </w:r>
      <w:bookmarkEnd w:id="43"/>
    </w:p>
    <w:p w:rsidR="00820FFF" w:rsidRDefault="00820FFF" w:rsidP="00E14DD0"/>
    <w:p w:rsidR="00E14DD0" w:rsidRDefault="00AA5738" w:rsidP="00E14DD0">
      <w:r>
        <w:t xml:space="preserve">Testing of button get location and </w:t>
      </w:r>
      <w:r w:rsidR="00820FFF">
        <w:t>other parameters</w:t>
      </w:r>
    </w:p>
    <w:p w:rsidR="00BF7656" w:rsidRDefault="00BF7656" w:rsidP="008A7382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014FBD3" wp14:editId="6AF6E720">
            <wp:extent cx="4494362" cy="1063956"/>
            <wp:effectExtent l="0" t="0" r="190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30875" cy="107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382" w:rsidRDefault="008A7382" w:rsidP="00B00805">
      <w:pPr>
        <w:pStyle w:val="Caption"/>
      </w:pPr>
      <w:bookmarkStart w:id="44" w:name="_Toc78314462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7</w:t>
        </w:r>
      </w:fldSimple>
      <w:r>
        <w:t xml:space="preserve">: </w:t>
      </w:r>
      <w:r w:rsidRPr="00F85D24">
        <w:t xml:space="preserve">Testing </w:t>
      </w:r>
      <w:r w:rsidR="00820FFF">
        <w:t>of parameters in regional page</w:t>
      </w:r>
      <w:r>
        <w:t>.</w:t>
      </w:r>
      <w:bookmarkEnd w:id="44"/>
    </w:p>
    <w:p w:rsidR="00BF7656" w:rsidRDefault="00BF7656" w:rsidP="00E14DD0"/>
    <w:p w:rsidR="00A268D5" w:rsidRDefault="00A268D5" w:rsidP="00E14DD0"/>
    <w:p w:rsidR="00820FFF" w:rsidRDefault="00A268D5" w:rsidP="00E14DD0">
      <w:r>
        <w:lastRenderedPageBreak/>
        <w:t xml:space="preserve">The map works well </w:t>
      </w:r>
      <w:r w:rsidR="00CC3458">
        <w:t xml:space="preserve">as it follow the same </w:t>
      </w:r>
      <w:r w:rsidR="005C56D5">
        <w:t>worldwide map above.</w:t>
      </w:r>
    </w:p>
    <w:p w:rsidR="00820FFF" w:rsidRPr="00E14DD0" w:rsidRDefault="00820FFF" w:rsidP="00820FF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0A0C401" wp14:editId="3CBD4EFE">
            <wp:extent cx="3985404" cy="230567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91070" cy="230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8D5" w:rsidRDefault="00A268D5" w:rsidP="00B00805">
      <w:pPr>
        <w:pStyle w:val="Caption"/>
      </w:pPr>
      <w:bookmarkStart w:id="45" w:name="_Toc78314463"/>
      <w:r>
        <w:t xml:space="preserve">Figure </w:t>
      </w:r>
      <w:fldSimple w:instr=" STYLEREF 1 \s ">
        <w:r w:rsidR="007E51A0">
          <w:rPr>
            <w:noProof/>
          </w:rPr>
          <w:t>3</w:t>
        </w:r>
      </w:fldSimple>
      <w:r w:rsidR="007E51A0">
        <w:t>.</w:t>
      </w:r>
      <w:fldSimple w:instr=" SEQ Figure \* ARABIC \s 1 ">
        <w:r w:rsidR="007E51A0">
          <w:rPr>
            <w:noProof/>
          </w:rPr>
          <w:t>8</w:t>
        </w:r>
      </w:fldSimple>
      <w:r>
        <w:t xml:space="preserve">: </w:t>
      </w:r>
      <w:r w:rsidRPr="00F85D24">
        <w:t xml:space="preserve">Testing </w:t>
      </w:r>
      <w:r w:rsidR="00A73D7E">
        <w:t>of</w:t>
      </w:r>
      <w:r>
        <w:t xml:space="preserve"> regional </w:t>
      </w:r>
      <w:r w:rsidR="005C56D5">
        <w:t>map</w:t>
      </w:r>
      <w:r>
        <w:t>.</w:t>
      </w:r>
      <w:bookmarkEnd w:id="45"/>
    </w:p>
    <w:p w:rsidR="00B5533D" w:rsidRDefault="00B5533D" w:rsidP="00C956C7"/>
    <w:p w:rsidR="00B5533D" w:rsidRPr="00C956C7" w:rsidRDefault="00B5533D" w:rsidP="00C956C7"/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46" w:name="_Toc78314442"/>
      <w:r>
        <w:lastRenderedPageBreak/>
        <w:t>Conclusion</w:t>
      </w:r>
      <w:bookmarkEnd w:id="46"/>
    </w:p>
    <w:p w:rsidR="00C867C8" w:rsidRDefault="002D0723" w:rsidP="00746756">
      <w:pPr>
        <w:spacing w:line="259" w:lineRule="auto"/>
        <w:jc w:val="left"/>
      </w:pPr>
      <w:r>
        <w:t xml:space="preserve">As seen </w:t>
      </w:r>
      <w:r w:rsidR="00F10DAB">
        <w:t xml:space="preserve">in the </w:t>
      </w:r>
      <w:r w:rsidR="00A73D7E">
        <w:fldChar w:fldCharType="begin"/>
      </w:r>
      <w:r w:rsidR="00A73D7E">
        <w:instrText xml:space="preserve"> REF _Ref74348059 \w \h </w:instrText>
      </w:r>
      <w:r w:rsidR="00A73D7E">
        <w:fldChar w:fldCharType="separate"/>
      </w:r>
      <w:r w:rsidR="006E4321">
        <w:t>Chapter 3:</w:t>
      </w:r>
      <w:r w:rsidR="00A73D7E">
        <w:fldChar w:fldCharType="end"/>
      </w:r>
      <w:r w:rsidR="00746756">
        <w:t xml:space="preserve"> </w:t>
      </w:r>
      <w:r w:rsidR="00A73D7E">
        <w:fldChar w:fldCharType="begin"/>
      </w:r>
      <w:r w:rsidR="00A73D7E">
        <w:instrText xml:space="preserve"> REF _Ref74348071 \h </w:instrText>
      </w:r>
      <w:r w:rsidR="00A73D7E">
        <w:fldChar w:fldCharType="separate"/>
      </w:r>
      <w:r w:rsidR="006E4321">
        <w:t>Testing</w:t>
      </w:r>
      <w:r w:rsidR="00A73D7E">
        <w:fldChar w:fldCharType="end"/>
      </w:r>
      <w:r>
        <w:t xml:space="preserve">, the whole project works well. </w:t>
      </w:r>
      <w:r w:rsidR="00FF5CD5">
        <w:t>As an improvement, a dot on the regional map could be inserted to indicate the location of the place the radius of earthquakes</w:t>
      </w:r>
      <w:r w:rsidR="008B717A">
        <w:t>.</w:t>
      </w:r>
    </w:p>
    <w:p w:rsidR="00144916" w:rsidRDefault="00144916" w:rsidP="00746756">
      <w:pPr>
        <w:spacing w:line="259" w:lineRule="auto"/>
        <w:jc w:val="left"/>
      </w:pPr>
    </w:p>
    <w:p w:rsidR="00144916" w:rsidRDefault="00144916" w:rsidP="00746756">
      <w:pPr>
        <w:spacing w:line="259" w:lineRule="auto"/>
        <w:jc w:val="left"/>
      </w:pPr>
    </w:p>
    <w:p w:rsidR="00144916" w:rsidRDefault="002D0723" w:rsidP="00144916">
      <w:r>
        <w:t>The link to GitHub file</w:t>
      </w:r>
      <w:r w:rsidR="008B717A">
        <w:t>:</w:t>
      </w:r>
      <w:r>
        <w:t xml:space="preserve"> </w:t>
      </w:r>
    </w:p>
    <w:p w:rsidR="00144916" w:rsidRDefault="00833E82" w:rsidP="00144916">
      <w:hyperlink r:id="rId31" w:history="1">
        <w:r w:rsidR="002D0723" w:rsidRPr="0078467F">
          <w:rPr>
            <w:rStyle w:val="Hyperlink"/>
          </w:rPr>
          <w:t>https://github.com/Arouven/webservices</w:t>
        </w:r>
      </w:hyperlink>
      <w:bookmarkEnd w:id="0"/>
    </w:p>
    <w:p w:rsidR="00144916" w:rsidRDefault="00144916" w:rsidP="00144916"/>
    <w:p w:rsidR="00144916" w:rsidRDefault="00144916" w:rsidP="00144916"/>
    <w:p w:rsidR="00144916" w:rsidRDefault="00144916" w:rsidP="00144916">
      <w:r>
        <w:t xml:space="preserve">Test it yourself: </w:t>
      </w:r>
    </w:p>
    <w:p w:rsidR="00144916" w:rsidRDefault="00833E82" w:rsidP="00144916">
      <w:hyperlink r:id="rId32" w:history="1">
        <w:r w:rsidR="00144916" w:rsidRPr="00446DE6">
          <w:rPr>
            <w:rStyle w:val="Hyperlink"/>
          </w:rPr>
          <w:t>http://contacttracing.great-site.net/assignment_1_EarthQuakes/pages/index.php</w:t>
        </w:r>
      </w:hyperlink>
    </w:p>
    <w:p w:rsidR="002D0723" w:rsidRDefault="002D0723" w:rsidP="002D0723"/>
    <w:p w:rsidR="00265E83" w:rsidRDefault="00265E83" w:rsidP="002D0723"/>
    <w:p w:rsidR="00265E83" w:rsidRDefault="00265E83" w:rsidP="002D0723"/>
    <w:p w:rsidR="00265E83" w:rsidRDefault="00265E83" w:rsidP="002D0723"/>
    <w:p w:rsidR="00265E83" w:rsidRDefault="00265E83">
      <w:pPr>
        <w:spacing w:line="259" w:lineRule="auto"/>
        <w:jc w:val="left"/>
      </w:pPr>
      <w:r>
        <w:br w:type="page"/>
      </w:r>
    </w:p>
    <w:p w:rsidR="00265E83" w:rsidRDefault="00265E83" w:rsidP="00265E83">
      <w:pPr>
        <w:pStyle w:val="Heading1"/>
        <w:numPr>
          <w:ilvl w:val="0"/>
          <w:numId w:val="0"/>
        </w:numPr>
      </w:pPr>
      <w:bookmarkStart w:id="47" w:name="_Toc78314443"/>
      <w:r>
        <w:lastRenderedPageBreak/>
        <w:t>Annex A: myjs.js</w:t>
      </w:r>
      <w:bookmarkEnd w:id="47"/>
    </w:p>
    <w:p w:rsidR="00265E83" w:rsidRDefault="00265E83">
      <w:pPr>
        <w:spacing w:line="259" w:lineRule="auto"/>
        <w:jc w:val="left"/>
      </w:pPr>
      <w:r>
        <w:br w:type="page"/>
      </w:r>
    </w:p>
    <w:p w:rsidR="00C31351" w:rsidRDefault="00C31351" w:rsidP="000B26F8">
      <w:pPr>
        <w:pStyle w:val="Heading1"/>
        <w:numPr>
          <w:ilvl w:val="0"/>
          <w:numId w:val="0"/>
        </w:numPr>
      </w:pPr>
      <w:bookmarkStart w:id="48" w:name="_Toc78314444"/>
      <w:r>
        <w:lastRenderedPageBreak/>
        <w:t xml:space="preserve">Annex B: </w:t>
      </w:r>
      <w:proofErr w:type="spellStart"/>
      <w:r>
        <w:t>display.php</w:t>
      </w:r>
      <w:bookmarkEnd w:id="48"/>
      <w:proofErr w:type="spellEnd"/>
    </w:p>
    <w:p w:rsidR="000B6011" w:rsidRDefault="000B6011">
      <w:pPr>
        <w:spacing w:line="259" w:lineRule="auto"/>
        <w:jc w:val="left"/>
      </w:pPr>
      <w:r>
        <w:br w:type="page"/>
      </w:r>
    </w:p>
    <w:p w:rsidR="002F488A" w:rsidRDefault="002F488A" w:rsidP="000B26F8">
      <w:pPr>
        <w:pStyle w:val="Heading1"/>
        <w:numPr>
          <w:ilvl w:val="0"/>
          <w:numId w:val="0"/>
        </w:numPr>
      </w:pPr>
      <w:bookmarkStart w:id="49" w:name="_Toc78314445"/>
      <w:r>
        <w:lastRenderedPageBreak/>
        <w:t>Annex C</w:t>
      </w:r>
      <w:r w:rsidR="000B6011">
        <w:t xml:space="preserve">: </w:t>
      </w:r>
      <w:proofErr w:type="spellStart"/>
      <w:r>
        <w:t>database.php</w:t>
      </w:r>
      <w:bookmarkEnd w:id="49"/>
      <w:proofErr w:type="spellEnd"/>
    </w:p>
    <w:p w:rsidR="002F488A" w:rsidRPr="002F488A" w:rsidRDefault="002F488A" w:rsidP="002F488A"/>
    <w:p w:rsidR="00EC0CBB" w:rsidRDefault="00EC0CBB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C31351" w:rsidRDefault="002F488A" w:rsidP="000B26F8">
      <w:pPr>
        <w:pStyle w:val="Heading1"/>
        <w:numPr>
          <w:ilvl w:val="0"/>
          <w:numId w:val="0"/>
        </w:numPr>
      </w:pPr>
      <w:bookmarkStart w:id="50" w:name="_Toc78314446"/>
      <w:r>
        <w:lastRenderedPageBreak/>
        <w:t xml:space="preserve">Annex D: </w:t>
      </w:r>
      <w:proofErr w:type="spellStart"/>
      <w:r w:rsidR="00EC0CBB">
        <w:t>credentials</w:t>
      </w:r>
      <w:r w:rsidR="000B6011">
        <w:t>.php</w:t>
      </w:r>
      <w:bookmarkEnd w:id="50"/>
      <w:proofErr w:type="spellEnd"/>
    </w:p>
    <w:p w:rsidR="000B6011" w:rsidRDefault="000B6011" w:rsidP="002D0723"/>
    <w:p w:rsidR="000B6011" w:rsidRDefault="000B6011">
      <w:pPr>
        <w:spacing w:line="259" w:lineRule="auto"/>
        <w:jc w:val="left"/>
      </w:pPr>
      <w:r>
        <w:br w:type="page"/>
      </w:r>
    </w:p>
    <w:p w:rsidR="00EC0CBB" w:rsidRDefault="000B6011" w:rsidP="00DD1D25">
      <w:pPr>
        <w:pStyle w:val="Heading1"/>
        <w:numPr>
          <w:ilvl w:val="0"/>
          <w:numId w:val="0"/>
        </w:numPr>
      </w:pPr>
      <w:bookmarkStart w:id="51" w:name="_Ref78302423"/>
      <w:bookmarkStart w:id="52" w:name="_Toc78314447"/>
      <w:r>
        <w:lastRenderedPageBreak/>
        <w:t xml:space="preserve">Annex E: </w:t>
      </w:r>
      <w:proofErr w:type="spellStart"/>
      <w:r w:rsidR="00EC0CBB">
        <w:t>myapi</w:t>
      </w:r>
      <w:r w:rsidR="002A05C4">
        <w:t>.php</w:t>
      </w:r>
      <w:bookmarkEnd w:id="51"/>
      <w:bookmarkEnd w:id="52"/>
      <w:proofErr w:type="spellEnd"/>
    </w:p>
    <w:p w:rsidR="00DD1D25" w:rsidRPr="00DD1D25" w:rsidRDefault="00DD1D25" w:rsidP="00DD1D25"/>
    <w:p w:rsidR="00AD4752" w:rsidRDefault="00AD4752">
      <w:pPr>
        <w:spacing w:line="259" w:lineRule="auto"/>
        <w:jc w:val="left"/>
      </w:pPr>
      <w:r>
        <w:br w:type="page"/>
      </w:r>
    </w:p>
    <w:p w:rsidR="004A74B4" w:rsidRDefault="00AD4752" w:rsidP="00DD1D25">
      <w:pPr>
        <w:pStyle w:val="Heading1"/>
        <w:numPr>
          <w:ilvl w:val="0"/>
          <w:numId w:val="0"/>
        </w:numPr>
      </w:pPr>
      <w:bookmarkStart w:id="53" w:name="_Toc78314448"/>
      <w:r>
        <w:lastRenderedPageBreak/>
        <w:t xml:space="preserve">Annex F: </w:t>
      </w:r>
      <w:proofErr w:type="spellStart"/>
      <w:r w:rsidR="004A74B4">
        <w:t>index</w:t>
      </w:r>
      <w:r>
        <w:t>.php</w:t>
      </w:r>
      <w:bookmarkEnd w:id="53"/>
      <w:proofErr w:type="spellEnd"/>
    </w:p>
    <w:p w:rsidR="00DD1D25" w:rsidRPr="00DD1D25" w:rsidRDefault="00DD1D25" w:rsidP="00DD1D25"/>
    <w:p w:rsidR="00AD4752" w:rsidRDefault="00AD4752" w:rsidP="002D0723"/>
    <w:p w:rsidR="009F76A9" w:rsidRDefault="009F76A9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DD1D25" w:rsidRDefault="004A74B4" w:rsidP="009F76A9">
      <w:pPr>
        <w:pStyle w:val="Heading1"/>
        <w:numPr>
          <w:ilvl w:val="0"/>
          <w:numId w:val="0"/>
        </w:numPr>
      </w:pPr>
      <w:bookmarkStart w:id="54" w:name="_Toc78314449"/>
      <w:r>
        <w:lastRenderedPageBreak/>
        <w:t xml:space="preserve">Annex G: </w:t>
      </w:r>
      <w:proofErr w:type="spellStart"/>
      <w:r>
        <w:t>detail.php</w:t>
      </w:r>
      <w:bookmarkEnd w:id="54"/>
      <w:proofErr w:type="spellEnd"/>
    </w:p>
    <w:p w:rsidR="00DD1D25" w:rsidRDefault="00DD1D25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0B6011" w:rsidRDefault="00DD1D25" w:rsidP="009F76A9">
      <w:pPr>
        <w:pStyle w:val="Heading1"/>
        <w:numPr>
          <w:ilvl w:val="0"/>
          <w:numId w:val="0"/>
        </w:numPr>
      </w:pPr>
      <w:bookmarkStart w:id="55" w:name="_Toc78314450"/>
      <w:r>
        <w:lastRenderedPageBreak/>
        <w:t xml:space="preserve">Annex H: </w:t>
      </w:r>
      <w:proofErr w:type="spellStart"/>
      <w:r>
        <w:t>bookstore.sql</w:t>
      </w:r>
      <w:bookmarkEnd w:id="55"/>
      <w:proofErr w:type="spellEnd"/>
    </w:p>
    <w:p w:rsidR="009F76A9" w:rsidRPr="009F76A9" w:rsidRDefault="009F76A9" w:rsidP="009F76A9"/>
    <w:sectPr w:rsidR="009F76A9" w:rsidRPr="009F76A9" w:rsidSect="00435B2B">
      <w:footerReference w:type="default" r:id="rId33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17DC" w:rsidRDefault="00A417DC" w:rsidP="000E0ADB">
      <w:pPr>
        <w:spacing w:after="0" w:line="240" w:lineRule="auto"/>
      </w:pPr>
      <w:r>
        <w:separator/>
      </w:r>
    </w:p>
  </w:endnote>
  <w:endnote w:type="continuationSeparator" w:id="0">
    <w:p w:rsidR="00A417DC" w:rsidRDefault="00A417DC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5328" w:rsidRDefault="00295328">
    <w:pPr>
      <w:pStyle w:val="Footer"/>
      <w:jc w:val="center"/>
    </w:pPr>
  </w:p>
  <w:p w:rsidR="00295328" w:rsidRDefault="002953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5328" w:rsidRDefault="002953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EB7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295328" w:rsidRDefault="002953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5328" w:rsidRDefault="002953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EB7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295328" w:rsidRDefault="002953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17DC" w:rsidRDefault="00A417DC" w:rsidP="000E0ADB">
      <w:pPr>
        <w:spacing w:after="0" w:line="240" w:lineRule="auto"/>
      </w:pPr>
      <w:r>
        <w:separator/>
      </w:r>
    </w:p>
  </w:footnote>
  <w:footnote w:type="continuationSeparator" w:id="0">
    <w:p w:rsidR="00A417DC" w:rsidRDefault="00A417DC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8167056"/>
    <w:multiLevelType w:val="hybridMultilevel"/>
    <w:tmpl w:val="E1D07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81DE0"/>
    <w:multiLevelType w:val="hybridMultilevel"/>
    <w:tmpl w:val="90B27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00B39"/>
    <w:multiLevelType w:val="hybridMultilevel"/>
    <w:tmpl w:val="670CB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4F866FD"/>
    <w:multiLevelType w:val="hybridMultilevel"/>
    <w:tmpl w:val="948A10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6"/>
  </w:num>
  <w:num w:numId="5">
    <w:abstractNumId w:val="8"/>
  </w:num>
  <w:num w:numId="6">
    <w:abstractNumId w:val="16"/>
  </w:num>
  <w:num w:numId="7">
    <w:abstractNumId w:val="18"/>
  </w:num>
  <w:num w:numId="8">
    <w:abstractNumId w:val="21"/>
  </w:num>
  <w:num w:numId="9">
    <w:abstractNumId w:val="11"/>
  </w:num>
  <w:num w:numId="10">
    <w:abstractNumId w:val="22"/>
  </w:num>
  <w:num w:numId="11">
    <w:abstractNumId w:val="7"/>
  </w:num>
  <w:num w:numId="12">
    <w:abstractNumId w:val="19"/>
  </w:num>
  <w:num w:numId="13">
    <w:abstractNumId w:val="9"/>
  </w:num>
  <w:num w:numId="14">
    <w:abstractNumId w:val="20"/>
  </w:num>
  <w:num w:numId="15">
    <w:abstractNumId w:val="14"/>
  </w:num>
  <w:num w:numId="16">
    <w:abstractNumId w:val="3"/>
  </w:num>
  <w:num w:numId="17">
    <w:abstractNumId w:val="15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12"/>
  </w:num>
  <w:num w:numId="21">
    <w:abstractNumId w:val="17"/>
  </w:num>
  <w:num w:numId="22">
    <w:abstractNumId w:val="1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0FAK+tY+A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0CBD"/>
    <w:rsid w:val="000124F6"/>
    <w:rsid w:val="00013D05"/>
    <w:rsid w:val="00013DCC"/>
    <w:rsid w:val="00013FA3"/>
    <w:rsid w:val="000140B2"/>
    <w:rsid w:val="0001545B"/>
    <w:rsid w:val="00017323"/>
    <w:rsid w:val="00017626"/>
    <w:rsid w:val="000206E1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37AA9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442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226F"/>
    <w:rsid w:val="00093907"/>
    <w:rsid w:val="00097100"/>
    <w:rsid w:val="00097591"/>
    <w:rsid w:val="000A247A"/>
    <w:rsid w:val="000A2B6D"/>
    <w:rsid w:val="000A54A8"/>
    <w:rsid w:val="000A5B7A"/>
    <w:rsid w:val="000B20CA"/>
    <w:rsid w:val="000B26F8"/>
    <w:rsid w:val="000B435F"/>
    <w:rsid w:val="000B497B"/>
    <w:rsid w:val="000B6011"/>
    <w:rsid w:val="000B67DB"/>
    <w:rsid w:val="000C551A"/>
    <w:rsid w:val="000C5A40"/>
    <w:rsid w:val="000C5BB5"/>
    <w:rsid w:val="000C7794"/>
    <w:rsid w:val="000C7B8F"/>
    <w:rsid w:val="000D0151"/>
    <w:rsid w:val="000D0928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16B"/>
    <w:rsid w:val="000F46E3"/>
    <w:rsid w:val="000F5C2D"/>
    <w:rsid w:val="000F6D8E"/>
    <w:rsid w:val="00111443"/>
    <w:rsid w:val="00111D5B"/>
    <w:rsid w:val="00117762"/>
    <w:rsid w:val="001179F9"/>
    <w:rsid w:val="00122679"/>
    <w:rsid w:val="00122A50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2F37"/>
    <w:rsid w:val="001434B6"/>
    <w:rsid w:val="00144916"/>
    <w:rsid w:val="00144A79"/>
    <w:rsid w:val="00145450"/>
    <w:rsid w:val="00145C49"/>
    <w:rsid w:val="001473A5"/>
    <w:rsid w:val="00147F3E"/>
    <w:rsid w:val="00151032"/>
    <w:rsid w:val="001525D2"/>
    <w:rsid w:val="00153558"/>
    <w:rsid w:val="0015453B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3A85"/>
    <w:rsid w:val="001844A5"/>
    <w:rsid w:val="00185647"/>
    <w:rsid w:val="00186E10"/>
    <w:rsid w:val="001874E5"/>
    <w:rsid w:val="00193283"/>
    <w:rsid w:val="001938B0"/>
    <w:rsid w:val="00193B22"/>
    <w:rsid w:val="00195D7D"/>
    <w:rsid w:val="00197671"/>
    <w:rsid w:val="001A34AD"/>
    <w:rsid w:val="001A35A0"/>
    <w:rsid w:val="001A489C"/>
    <w:rsid w:val="001A53F7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36F90"/>
    <w:rsid w:val="00242D29"/>
    <w:rsid w:val="00245A26"/>
    <w:rsid w:val="002475A5"/>
    <w:rsid w:val="00250F1B"/>
    <w:rsid w:val="00252376"/>
    <w:rsid w:val="00253CEA"/>
    <w:rsid w:val="00257D70"/>
    <w:rsid w:val="0026275E"/>
    <w:rsid w:val="00262C4E"/>
    <w:rsid w:val="002633F1"/>
    <w:rsid w:val="00263497"/>
    <w:rsid w:val="00265A0C"/>
    <w:rsid w:val="00265E83"/>
    <w:rsid w:val="002678F2"/>
    <w:rsid w:val="00267C24"/>
    <w:rsid w:val="00270F49"/>
    <w:rsid w:val="002715DA"/>
    <w:rsid w:val="002726E8"/>
    <w:rsid w:val="00275E67"/>
    <w:rsid w:val="0027647B"/>
    <w:rsid w:val="00277502"/>
    <w:rsid w:val="0028616B"/>
    <w:rsid w:val="00286463"/>
    <w:rsid w:val="00287675"/>
    <w:rsid w:val="00291A65"/>
    <w:rsid w:val="00291ACA"/>
    <w:rsid w:val="00294BEA"/>
    <w:rsid w:val="00295328"/>
    <w:rsid w:val="00296F99"/>
    <w:rsid w:val="002A05C4"/>
    <w:rsid w:val="002A0B10"/>
    <w:rsid w:val="002A159F"/>
    <w:rsid w:val="002A2B31"/>
    <w:rsid w:val="002A4215"/>
    <w:rsid w:val="002A6C9C"/>
    <w:rsid w:val="002B05C3"/>
    <w:rsid w:val="002B27C3"/>
    <w:rsid w:val="002B31B0"/>
    <w:rsid w:val="002B3EBE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5BF"/>
    <w:rsid w:val="002D0723"/>
    <w:rsid w:val="002D0905"/>
    <w:rsid w:val="002D1E19"/>
    <w:rsid w:val="002D2A29"/>
    <w:rsid w:val="002D3BEF"/>
    <w:rsid w:val="002D4496"/>
    <w:rsid w:val="002D4EEE"/>
    <w:rsid w:val="002E08CB"/>
    <w:rsid w:val="002E0BB8"/>
    <w:rsid w:val="002E1F53"/>
    <w:rsid w:val="002E57E9"/>
    <w:rsid w:val="002E710E"/>
    <w:rsid w:val="002F2140"/>
    <w:rsid w:val="002F488A"/>
    <w:rsid w:val="002F4925"/>
    <w:rsid w:val="002F61D1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661"/>
    <w:rsid w:val="00325976"/>
    <w:rsid w:val="003271F4"/>
    <w:rsid w:val="00327F29"/>
    <w:rsid w:val="00330B2A"/>
    <w:rsid w:val="00333103"/>
    <w:rsid w:val="00333FC7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3A4"/>
    <w:rsid w:val="0037199A"/>
    <w:rsid w:val="00372271"/>
    <w:rsid w:val="003728D9"/>
    <w:rsid w:val="00373B76"/>
    <w:rsid w:val="003759D8"/>
    <w:rsid w:val="003769B0"/>
    <w:rsid w:val="00383114"/>
    <w:rsid w:val="00383788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A3B68"/>
    <w:rsid w:val="003B00A8"/>
    <w:rsid w:val="003B0C88"/>
    <w:rsid w:val="003B1079"/>
    <w:rsid w:val="003B23E6"/>
    <w:rsid w:val="003B3299"/>
    <w:rsid w:val="003B3AD9"/>
    <w:rsid w:val="003B4054"/>
    <w:rsid w:val="003B4D1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19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02FD"/>
    <w:rsid w:val="004213D0"/>
    <w:rsid w:val="00426664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2D5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18D4"/>
    <w:rsid w:val="00484AE2"/>
    <w:rsid w:val="004852C3"/>
    <w:rsid w:val="00487663"/>
    <w:rsid w:val="004934CE"/>
    <w:rsid w:val="00495AFC"/>
    <w:rsid w:val="00495CFB"/>
    <w:rsid w:val="004979AF"/>
    <w:rsid w:val="00497D92"/>
    <w:rsid w:val="004A20D9"/>
    <w:rsid w:val="004A21F2"/>
    <w:rsid w:val="004A4BE8"/>
    <w:rsid w:val="004A51BA"/>
    <w:rsid w:val="004A5BDA"/>
    <w:rsid w:val="004A74B4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C6B98"/>
    <w:rsid w:val="004D1CAE"/>
    <w:rsid w:val="004D2B4A"/>
    <w:rsid w:val="004E08F2"/>
    <w:rsid w:val="004E545F"/>
    <w:rsid w:val="004E663F"/>
    <w:rsid w:val="004E7367"/>
    <w:rsid w:val="004E7556"/>
    <w:rsid w:val="004F21DF"/>
    <w:rsid w:val="004F38C8"/>
    <w:rsid w:val="004F391B"/>
    <w:rsid w:val="004F41CD"/>
    <w:rsid w:val="004F4ADB"/>
    <w:rsid w:val="004F5136"/>
    <w:rsid w:val="00500AD4"/>
    <w:rsid w:val="005011AA"/>
    <w:rsid w:val="00503104"/>
    <w:rsid w:val="00505B7C"/>
    <w:rsid w:val="0050628C"/>
    <w:rsid w:val="00506AC7"/>
    <w:rsid w:val="00506E3D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35737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5745E"/>
    <w:rsid w:val="00560AF9"/>
    <w:rsid w:val="005629B6"/>
    <w:rsid w:val="0056347D"/>
    <w:rsid w:val="005647DA"/>
    <w:rsid w:val="005676BB"/>
    <w:rsid w:val="00571DD0"/>
    <w:rsid w:val="00573391"/>
    <w:rsid w:val="00577712"/>
    <w:rsid w:val="00577776"/>
    <w:rsid w:val="00582EB7"/>
    <w:rsid w:val="00582ED5"/>
    <w:rsid w:val="005831C6"/>
    <w:rsid w:val="00584C07"/>
    <w:rsid w:val="005854A6"/>
    <w:rsid w:val="00590ADF"/>
    <w:rsid w:val="0059179D"/>
    <w:rsid w:val="005934B4"/>
    <w:rsid w:val="00594486"/>
    <w:rsid w:val="0059484A"/>
    <w:rsid w:val="00594BFC"/>
    <w:rsid w:val="0059506C"/>
    <w:rsid w:val="00595159"/>
    <w:rsid w:val="00596C8E"/>
    <w:rsid w:val="005A0419"/>
    <w:rsid w:val="005A51B2"/>
    <w:rsid w:val="005A59D6"/>
    <w:rsid w:val="005A79C0"/>
    <w:rsid w:val="005A7C12"/>
    <w:rsid w:val="005B0444"/>
    <w:rsid w:val="005B1D27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3141"/>
    <w:rsid w:val="005C4C02"/>
    <w:rsid w:val="005C56D5"/>
    <w:rsid w:val="005C7BA5"/>
    <w:rsid w:val="005D1219"/>
    <w:rsid w:val="005D1A60"/>
    <w:rsid w:val="005E3DB9"/>
    <w:rsid w:val="005E776A"/>
    <w:rsid w:val="005E7DBE"/>
    <w:rsid w:val="005F055B"/>
    <w:rsid w:val="005F374E"/>
    <w:rsid w:val="005F5307"/>
    <w:rsid w:val="005F7674"/>
    <w:rsid w:val="005F7CF5"/>
    <w:rsid w:val="00600651"/>
    <w:rsid w:val="006007EE"/>
    <w:rsid w:val="006008AA"/>
    <w:rsid w:val="0060118C"/>
    <w:rsid w:val="0060434D"/>
    <w:rsid w:val="00605224"/>
    <w:rsid w:val="00607DBE"/>
    <w:rsid w:val="0061166C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24F58"/>
    <w:rsid w:val="00631F51"/>
    <w:rsid w:val="00632BFE"/>
    <w:rsid w:val="00634ECE"/>
    <w:rsid w:val="006364A6"/>
    <w:rsid w:val="00637D1E"/>
    <w:rsid w:val="00637DCD"/>
    <w:rsid w:val="006411FB"/>
    <w:rsid w:val="00642C2D"/>
    <w:rsid w:val="006450FE"/>
    <w:rsid w:val="0064554B"/>
    <w:rsid w:val="00645F78"/>
    <w:rsid w:val="00646EB9"/>
    <w:rsid w:val="006472FE"/>
    <w:rsid w:val="00647EAE"/>
    <w:rsid w:val="00650002"/>
    <w:rsid w:val="00650323"/>
    <w:rsid w:val="006508C4"/>
    <w:rsid w:val="0065122F"/>
    <w:rsid w:val="006515C8"/>
    <w:rsid w:val="00653F8A"/>
    <w:rsid w:val="00656B56"/>
    <w:rsid w:val="00660482"/>
    <w:rsid w:val="00661852"/>
    <w:rsid w:val="00663799"/>
    <w:rsid w:val="00664A74"/>
    <w:rsid w:val="00665FC1"/>
    <w:rsid w:val="006663BA"/>
    <w:rsid w:val="006704B1"/>
    <w:rsid w:val="00676634"/>
    <w:rsid w:val="00680E43"/>
    <w:rsid w:val="0068134E"/>
    <w:rsid w:val="006845B7"/>
    <w:rsid w:val="00684890"/>
    <w:rsid w:val="006849CD"/>
    <w:rsid w:val="00685303"/>
    <w:rsid w:val="0068689C"/>
    <w:rsid w:val="0069052E"/>
    <w:rsid w:val="00691074"/>
    <w:rsid w:val="0069211A"/>
    <w:rsid w:val="0069394F"/>
    <w:rsid w:val="00694CFF"/>
    <w:rsid w:val="00695131"/>
    <w:rsid w:val="00697063"/>
    <w:rsid w:val="006A1C39"/>
    <w:rsid w:val="006A4369"/>
    <w:rsid w:val="006A5790"/>
    <w:rsid w:val="006A726E"/>
    <w:rsid w:val="006B0C6F"/>
    <w:rsid w:val="006B1CCC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C49D4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321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0028"/>
    <w:rsid w:val="006F18DE"/>
    <w:rsid w:val="006F2429"/>
    <w:rsid w:val="006F339F"/>
    <w:rsid w:val="006F7BB6"/>
    <w:rsid w:val="006F7D29"/>
    <w:rsid w:val="006F7E2A"/>
    <w:rsid w:val="00701E26"/>
    <w:rsid w:val="00704036"/>
    <w:rsid w:val="00706AB2"/>
    <w:rsid w:val="0070750B"/>
    <w:rsid w:val="00712AD6"/>
    <w:rsid w:val="00714EE2"/>
    <w:rsid w:val="00716095"/>
    <w:rsid w:val="0071637B"/>
    <w:rsid w:val="007172F9"/>
    <w:rsid w:val="0072048F"/>
    <w:rsid w:val="00721666"/>
    <w:rsid w:val="007238D0"/>
    <w:rsid w:val="00727CC8"/>
    <w:rsid w:val="0073128E"/>
    <w:rsid w:val="0073223C"/>
    <w:rsid w:val="0073313E"/>
    <w:rsid w:val="00733633"/>
    <w:rsid w:val="00735CDA"/>
    <w:rsid w:val="007363E4"/>
    <w:rsid w:val="00736400"/>
    <w:rsid w:val="00737642"/>
    <w:rsid w:val="0074062E"/>
    <w:rsid w:val="007412BF"/>
    <w:rsid w:val="00741AA7"/>
    <w:rsid w:val="0074325B"/>
    <w:rsid w:val="00744260"/>
    <w:rsid w:val="00744703"/>
    <w:rsid w:val="00744AD7"/>
    <w:rsid w:val="007457D4"/>
    <w:rsid w:val="00746756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678BD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0627"/>
    <w:rsid w:val="007A4256"/>
    <w:rsid w:val="007A44D7"/>
    <w:rsid w:val="007B0196"/>
    <w:rsid w:val="007B02D0"/>
    <w:rsid w:val="007B1A87"/>
    <w:rsid w:val="007B2C29"/>
    <w:rsid w:val="007B4622"/>
    <w:rsid w:val="007B4BFA"/>
    <w:rsid w:val="007B4D2E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1A0"/>
    <w:rsid w:val="007E53A2"/>
    <w:rsid w:val="007E58D1"/>
    <w:rsid w:val="007E63CE"/>
    <w:rsid w:val="007E6561"/>
    <w:rsid w:val="007E79FD"/>
    <w:rsid w:val="007F1EFE"/>
    <w:rsid w:val="007F2133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4C39"/>
    <w:rsid w:val="00806EC3"/>
    <w:rsid w:val="008108B5"/>
    <w:rsid w:val="008135B0"/>
    <w:rsid w:val="00817663"/>
    <w:rsid w:val="00820929"/>
    <w:rsid w:val="00820C40"/>
    <w:rsid w:val="00820FFF"/>
    <w:rsid w:val="00821CDC"/>
    <w:rsid w:val="008220A8"/>
    <w:rsid w:val="00824517"/>
    <w:rsid w:val="00825179"/>
    <w:rsid w:val="008256EE"/>
    <w:rsid w:val="00826385"/>
    <w:rsid w:val="00830B9D"/>
    <w:rsid w:val="00830C3A"/>
    <w:rsid w:val="00833E82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1E11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015"/>
    <w:rsid w:val="0087525C"/>
    <w:rsid w:val="00877939"/>
    <w:rsid w:val="00877CF3"/>
    <w:rsid w:val="00880535"/>
    <w:rsid w:val="00881028"/>
    <w:rsid w:val="0088219C"/>
    <w:rsid w:val="008863B1"/>
    <w:rsid w:val="00890205"/>
    <w:rsid w:val="00890D23"/>
    <w:rsid w:val="00890EAF"/>
    <w:rsid w:val="00890FF9"/>
    <w:rsid w:val="00891CB1"/>
    <w:rsid w:val="008961DE"/>
    <w:rsid w:val="008A205C"/>
    <w:rsid w:val="008A28F5"/>
    <w:rsid w:val="008A3765"/>
    <w:rsid w:val="008A5A9D"/>
    <w:rsid w:val="008A7382"/>
    <w:rsid w:val="008B0908"/>
    <w:rsid w:val="008B0CD3"/>
    <w:rsid w:val="008B2A7C"/>
    <w:rsid w:val="008B3A4B"/>
    <w:rsid w:val="008B4047"/>
    <w:rsid w:val="008B57C6"/>
    <w:rsid w:val="008B5F30"/>
    <w:rsid w:val="008B6568"/>
    <w:rsid w:val="008B6FD6"/>
    <w:rsid w:val="008B717A"/>
    <w:rsid w:val="008C04C6"/>
    <w:rsid w:val="008C510A"/>
    <w:rsid w:val="008C552F"/>
    <w:rsid w:val="008C5A9F"/>
    <w:rsid w:val="008C7BC5"/>
    <w:rsid w:val="008D0041"/>
    <w:rsid w:val="008D2059"/>
    <w:rsid w:val="008D2375"/>
    <w:rsid w:val="008D3618"/>
    <w:rsid w:val="008D3A1A"/>
    <w:rsid w:val="008D4541"/>
    <w:rsid w:val="008D46D5"/>
    <w:rsid w:val="008D5BE5"/>
    <w:rsid w:val="008D6C44"/>
    <w:rsid w:val="008E1096"/>
    <w:rsid w:val="008E1805"/>
    <w:rsid w:val="008E22B4"/>
    <w:rsid w:val="008E44EF"/>
    <w:rsid w:val="008E6B6B"/>
    <w:rsid w:val="008E7F2A"/>
    <w:rsid w:val="008F2329"/>
    <w:rsid w:val="008F5CD2"/>
    <w:rsid w:val="008F5F71"/>
    <w:rsid w:val="008F60C0"/>
    <w:rsid w:val="008F622E"/>
    <w:rsid w:val="008F652F"/>
    <w:rsid w:val="008F6B37"/>
    <w:rsid w:val="008F72D8"/>
    <w:rsid w:val="008F7375"/>
    <w:rsid w:val="008F7D84"/>
    <w:rsid w:val="008F7F5D"/>
    <w:rsid w:val="00900193"/>
    <w:rsid w:val="00901E9C"/>
    <w:rsid w:val="00902BF0"/>
    <w:rsid w:val="0090321E"/>
    <w:rsid w:val="00904490"/>
    <w:rsid w:val="00906667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8C1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67048"/>
    <w:rsid w:val="0097397D"/>
    <w:rsid w:val="00973B57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E42AF"/>
    <w:rsid w:val="009F038C"/>
    <w:rsid w:val="009F1E0D"/>
    <w:rsid w:val="009F420B"/>
    <w:rsid w:val="009F542D"/>
    <w:rsid w:val="009F5B08"/>
    <w:rsid w:val="009F678F"/>
    <w:rsid w:val="009F76A9"/>
    <w:rsid w:val="00A04556"/>
    <w:rsid w:val="00A07B37"/>
    <w:rsid w:val="00A07D28"/>
    <w:rsid w:val="00A10CB5"/>
    <w:rsid w:val="00A10CF8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8D5"/>
    <w:rsid w:val="00A26F1B"/>
    <w:rsid w:val="00A27315"/>
    <w:rsid w:val="00A27EB6"/>
    <w:rsid w:val="00A30092"/>
    <w:rsid w:val="00A31A03"/>
    <w:rsid w:val="00A31D90"/>
    <w:rsid w:val="00A356D9"/>
    <w:rsid w:val="00A357C9"/>
    <w:rsid w:val="00A368F1"/>
    <w:rsid w:val="00A379E5"/>
    <w:rsid w:val="00A37B4B"/>
    <w:rsid w:val="00A37DD5"/>
    <w:rsid w:val="00A417DC"/>
    <w:rsid w:val="00A42CCC"/>
    <w:rsid w:val="00A43250"/>
    <w:rsid w:val="00A4410F"/>
    <w:rsid w:val="00A45137"/>
    <w:rsid w:val="00A45C7A"/>
    <w:rsid w:val="00A46BDE"/>
    <w:rsid w:val="00A54DFD"/>
    <w:rsid w:val="00A55E3B"/>
    <w:rsid w:val="00A56EA6"/>
    <w:rsid w:val="00A618EC"/>
    <w:rsid w:val="00A63156"/>
    <w:rsid w:val="00A63C68"/>
    <w:rsid w:val="00A67914"/>
    <w:rsid w:val="00A67924"/>
    <w:rsid w:val="00A67BF2"/>
    <w:rsid w:val="00A72126"/>
    <w:rsid w:val="00A72311"/>
    <w:rsid w:val="00A73D7E"/>
    <w:rsid w:val="00A74D26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5738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0FF0"/>
    <w:rsid w:val="00AD3005"/>
    <w:rsid w:val="00AD4752"/>
    <w:rsid w:val="00AD527C"/>
    <w:rsid w:val="00AD558E"/>
    <w:rsid w:val="00AD651D"/>
    <w:rsid w:val="00AD710C"/>
    <w:rsid w:val="00AD78B0"/>
    <w:rsid w:val="00AD7F18"/>
    <w:rsid w:val="00AE2E4F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805"/>
    <w:rsid w:val="00B00A91"/>
    <w:rsid w:val="00B00AA4"/>
    <w:rsid w:val="00B01C16"/>
    <w:rsid w:val="00B03670"/>
    <w:rsid w:val="00B03E9A"/>
    <w:rsid w:val="00B04482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6D17"/>
    <w:rsid w:val="00B47747"/>
    <w:rsid w:val="00B47C86"/>
    <w:rsid w:val="00B50CA4"/>
    <w:rsid w:val="00B51CFE"/>
    <w:rsid w:val="00B532FA"/>
    <w:rsid w:val="00B539AD"/>
    <w:rsid w:val="00B5428F"/>
    <w:rsid w:val="00B5533D"/>
    <w:rsid w:val="00B5653B"/>
    <w:rsid w:val="00B6002B"/>
    <w:rsid w:val="00B60474"/>
    <w:rsid w:val="00B605E8"/>
    <w:rsid w:val="00B616D0"/>
    <w:rsid w:val="00B61807"/>
    <w:rsid w:val="00B63837"/>
    <w:rsid w:val="00B63C6A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B4F"/>
    <w:rsid w:val="00BA3D8D"/>
    <w:rsid w:val="00BA4142"/>
    <w:rsid w:val="00BA4975"/>
    <w:rsid w:val="00BA68AE"/>
    <w:rsid w:val="00BA7A14"/>
    <w:rsid w:val="00BB381F"/>
    <w:rsid w:val="00BB4082"/>
    <w:rsid w:val="00BB4D91"/>
    <w:rsid w:val="00BB4F09"/>
    <w:rsid w:val="00BB5273"/>
    <w:rsid w:val="00BB616A"/>
    <w:rsid w:val="00BB6E6C"/>
    <w:rsid w:val="00BB7407"/>
    <w:rsid w:val="00BB79C1"/>
    <w:rsid w:val="00BC1155"/>
    <w:rsid w:val="00BC11B1"/>
    <w:rsid w:val="00BC1C09"/>
    <w:rsid w:val="00BC1FB6"/>
    <w:rsid w:val="00BC444D"/>
    <w:rsid w:val="00BC4D11"/>
    <w:rsid w:val="00BC5011"/>
    <w:rsid w:val="00BC6137"/>
    <w:rsid w:val="00BC73A5"/>
    <w:rsid w:val="00BD46BC"/>
    <w:rsid w:val="00BD57DE"/>
    <w:rsid w:val="00BD748B"/>
    <w:rsid w:val="00BD74C4"/>
    <w:rsid w:val="00BE2196"/>
    <w:rsid w:val="00BE3B9B"/>
    <w:rsid w:val="00BE5038"/>
    <w:rsid w:val="00BE5664"/>
    <w:rsid w:val="00BE597E"/>
    <w:rsid w:val="00BF1272"/>
    <w:rsid w:val="00BF19A9"/>
    <w:rsid w:val="00BF2019"/>
    <w:rsid w:val="00BF2B52"/>
    <w:rsid w:val="00BF34FC"/>
    <w:rsid w:val="00BF4586"/>
    <w:rsid w:val="00BF541C"/>
    <w:rsid w:val="00BF6B35"/>
    <w:rsid w:val="00BF7656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310B"/>
    <w:rsid w:val="00C14D59"/>
    <w:rsid w:val="00C1565E"/>
    <w:rsid w:val="00C21F5C"/>
    <w:rsid w:val="00C22159"/>
    <w:rsid w:val="00C241C6"/>
    <w:rsid w:val="00C31351"/>
    <w:rsid w:val="00C3188B"/>
    <w:rsid w:val="00C351BA"/>
    <w:rsid w:val="00C41107"/>
    <w:rsid w:val="00C44EEB"/>
    <w:rsid w:val="00C45231"/>
    <w:rsid w:val="00C47896"/>
    <w:rsid w:val="00C52781"/>
    <w:rsid w:val="00C545C3"/>
    <w:rsid w:val="00C5607B"/>
    <w:rsid w:val="00C6076C"/>
    <w:rsid w:val="00C66C16"/>
    <w:rsid w:val="00C67043"/>
    <w:rsid w:val="00C70FEF"/>
    <w:rsid w:val="00C71A50"/>
    <w:rsid w:val="00C761A9"/>
    <w:rsid w:val="00C76F18"/>
    <w:rsid w:val="00C77754"/>
    <w:rsid w:val="00C77D69"/>
    <w:rsid w:val="00C81BE7"/>
    <w:rsid w:val="00C82092"/>
    <w:rsid w:val="00C82721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56C7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B277D"/>
    <w:rsid w:val="00CC0C8A"/>
    <w:rsid w:val="00CC3130"/>
    <w:rsid w:val="00CC3458"/>
    <w:rsid w:val="00CC3550"/>
    <w:rsid w:val="00CC51DE"/>
    <w:rsid w:val="00CC5655"/>
    <w:rsid w:val="00CC6B8F"/>
    <w:rsid w:val="00CC6CC2"/>
    <w:rsid w:val="00CD0E17"/>
    <w:rsid w:val="00CD27E8"/>
    <w:rsid w:val="00CD2DF9"/>
    <w:rsid w:val="00CD4BED"/>
    <w:rsid w:val="00CD6F09"/>
    <w:rsid w:val="00CD7794"/>
    <w:rsid w:val="00CD7F84"/>
    <w:rsid w:val="00CE0AA0"/>
    <w:rsid w:val="00CE0C47"/>
    <w:rsid w:val="00CE0DA3"/>
    <w:rsid w:val="00CE3400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17C2D"/>
    <w:rsid w:val="00D20CBF"/>
    <w:rsid w:val="00D2644F"/>
    <w:rsid w:val="00D26AA1"/>
    <w:rsid w:val="00D273B4"/>
    <w:rsid w:val="00D27D26"/>
    <w:rsid w:val="00D33A05"/>
    <w:rsid w:val="00D403F0"/>
    <w:rsid w:val="00D41BCF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DB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060A"/>
    <w:rsid w:val="00DA26E3"/>
    <w:rsid w:val="00DA3A9E"/>
    <w:rsid w:val="00DA4B80"/>
    <w:rsid w:val="00DA6CAE"/>
    <w:rsid w:val="00DB0817"/>
    <w:rsid w:val="00DB1775"/>
    <w:rsid w:val="00DB4EAF"/>
    <w:rsid w:val="00DB5DC8"/>
    <w:rsid w:val="00DB62D7"/>
    <w:rsid w:val="00DC0518"/>
    <w:rsid w:val="00DC1C11"/>
    <w:rsid w:val="00DC2B3C"/>
    <w:rsid w:val="00DC3156"/>
    <w:rsid w:val="00DC3D7D"/>
    <w:rsid w:val="00DC590F"/>
    <w:rsid w:val="00DD1D25"/>
    <w:rsid w:val="00DD3D39"/>
    <w:rsid w:val="00DD3E1C"/>
    <w:rsid w:val="00DD3E32"/>
    <w:rsid w:val="00DD488B"/>
    <w:rsid w:val="00DD4DEF"/>
    <w:rsid w:val="00DD6588"/>
    <w:rsid w:val="00DD7C3B"/>
    <w:rsid w:val="00DD7C8C"/>
    <w:rsid w:val="00DE1D7F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07876"/>
    <w:rsid w:val="00E10AD0"/>
    <w:rsid w:val="00E10E56"/>
    <w:rsid w:val="00E14DD0"/>
    <w:rsid w:val="00E17D60"/>
    <w:rsid w:val="00E20812"/>
    <w:rsid w:val="00E20B27"/>
    <w:rsid w:val="00E23644"/>
    <w:rsid w:val="00E242FB"/>
    <w:rsid w:val="00E25D90"/>
    <w:rsid w:val="00E26451"/>
    <w:rsid w:val="00E2690A"/>
    <w:rsid w:val="00E328EC"/>
    <w:rsid w:val="00E33F1F"/>
    <w:rsid w:val="00E33FE9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4757F"/>
    <w:rsid w:val="00E50CD3"/>
    <w:rsid w:val="00E50EF0"/>
    <w:rsid w:val="00E5295D"/>
    <w:rsid w:val="00E5328F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20F2"/>
    <w:rsid w:val="00EA2D99"/>
    <w:rsid w:val="00EA3F99"/>
    <w:rsid w:val="00EA4918"/>
    <w:rsid w:val="00EA4931"/>
    <w:rsid w:val="00EA693A"/>
    <w:rsid w:val="00EA779A"/>
    <w:rsid w:val="00EB0252"/>
    <w:rsid w:val="00EB09D3"/>
    <w:rsid w:val="00EB123D"/>
    <w:rsid w:val="00EB3DD3"/>
    <w:rsid w:val="00EB5889"/>
    <w:rsid w:val="00EC0CBB"/>
    <w:rsid w:val="00EC6C6F"/>
    <w:rsid w:val="00EC7A62"/>
    <w:rsid w:val="00ED1CFF"/>
    <w:rsid w:val="00EE0F60"/>
    <w:rsid w:val="00EE306F"/>
    <w:rsid w:val="00EE62BB"/>
    <w:rsid w:val="00EE639B"/>
    <w:rsid w:val="00EF07EA"/>
    <w:rsid w:val="00EF4DFE"/>
    <w:rsid w:val="00EF7F8C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27BA8"/>
    <w:rsid w:val="00F30C20"/>
    <w:rsid w:val="00F31853"/>
    <w:rsid w:val="00F31C7C"/>
    <w:rsid w:val="00F31E07"/>
    <w:rsid w:val="00F32190"/>
    <w:rsid w:val="00F333FF"/>
    <w:rsid w:val="00F35007"/>
    <w:rsid w:val="00F35363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628"/>
    <w:rsid w:val="00F638E2"/>
    <w:rsid w:val="00F6490E"/>
    <w:rsid w:val="00F64E6A"/>
    <w:rsid w:val="00F6508B"/>
    <w:rsid w:val="00F67988"/>
    <w:rsid w:val="00F70172"/>
    <w:rsid w:val="00F70373"/>
    <w:rsid w:val="00F71594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8A2"/>
    <w:rsid w:val="00F82CB3"/>
    <w:rsid w:val="00F83ECE"/>
    <w:rsid w:val="00F8546B"/>
    <w:rsid w:val="00F85CFA"/>
    <w:rsid w:val="00F86C5A"/>
    <w:rsid w:val="00F929B7"/>
    <w:rsid w:val="00F92F56"/>
    <w:rsid w:val="00F936DC"/>
    <w:rsid w:val="00F9530B"/>
    <w:rsid w:val="00FA0B31"/>
    <w:rsid w:val="00FA2520"/>
    <w:rsid w:val="00FA6C53"/>
    <w:rsid w:val="00FA76BD"/>
    <w:rsid w:val="00FA76FB"/>
    <w:rsid w:val="00FB104D"/>
    <w:rsid w:val="00FB19F2"/>
    <w:rsid w:val="00FB1FBF"/>
    <w:rsid w:val="00FB57BB"/>
    <w:rsid w:val="00FC053A"/>
    <w:rsid w:val="00FC1B08"/>
    <w:rsid w:val="00FC2D59"/>
    <w:rsid w:val="00FC42D4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0D22"/>
    <w:rsid w:val="00FE1281"/>
    <w:rsid w:val="00FE3BF6"/>
    <w:rsid w:val="00FE3F5A"/>
    <w:rsid w:val="00FE4087"/>
    <w:rsid w:val="00FE5306"/>
    <w:rsid w:val="00FE7731"/>
    <w:rsid w:val="00FF0565"/>
    <w:rsid w:val="00FF30C8"/>
    <w:rsid w:val="00FF4D26"/>
    <w:rsid w:val="00FF5CD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EF1880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B00805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  <w:style w:type="numbering" w:customStyle="1" w:styleId="NoList1">
    <w:name w:val="No List1"/>
    <w:next w:val="NoList"/>
    <w:uiPriority w:val="99"/>
    <w:semiHidden/>
    <w:unhideWhenUsed/>
    <w:rsid w:val="00265E83"/>
  </w:style>
  <w:style w:type="paragraph" w:customStyle="1" w:styleId="msonormal0">
    <w:name w:val="msonormal"/>
    <w:basedOn w:val="Normal"/>
    <w:rsid w:val="00265E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  <w:style w:type="numbering" w:customStyle="1" w:styleId="NoList2">
    <w:name w:val="No List2"/>
    <w:next w:val="NoList"/>
    <w:uiPriority w:val="99"/>
    <w:semiHidden/>
    <w:unhideWhenUsed/>
    <w:rsid w:val="002A05C4"/>
  </w:style>
  <w:style w:type="numbering" w:customStyle="1" w:styleId="NoList3">
    <w:name w:val="No List3"/>
    <w:next w:val="NoList"/>
    <w:uiPriority w:val="99"/>
    <w:semiHidden/>
    <w:unhideWhenUsed/>
    <w:rsid w:val="00AD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://contacttracing.great-site.net/assignment_1_EarthQuakes/pages/index.php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yperlink" Target="https://github.com/Arouven/webservices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86D7D00B-4290-40B1-B90A-D0FAE747A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0</TotalTime>
  <Pages>28</Pages>
  <Words>1904</Words>
  <Characters>1085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86</cp:revision>
  <cp:lastPrinted>2021-06-11T20:20:00Z</cp:lastPrinted>
  <dcterms:created xsi:type="dcterms:W3CDTF">2021-04-13T07:37:00Z</dcterms:created>
  <dcterms:modified xsi:type="dcterms:W3CDTF">2021-07-27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